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3D66E" w14:textId="77777777" w:rsidR="00A30204" w:rsidRPr="0073356C" w:rsidRDefault="00173F2A" w:rsidP="0073356C">
      <w:pPr>
        <w:pStyle w:val="Titel1"/>
      </w:pPr>
      <w:r w:rsidRPr="0073356C">
        <w:t xml:space="preserve">[Article </w:t>
      </w:r>
      <w:r w:rsidR="00E76241" w:rsidRPr="0073356C">
        <w:t>Title</w:t>
      </w:r>
      <w:r w:rsidRPr="0073356C">
        <w:t>]</w:t>
      </w:r>
    </w:p>
    <w:p w14:paraId="22F606C4" w14:textId="77777777" w:rsidR="006350BF" w:rsidRPr="004540B0" w:rsidRDefault="00173F2A" w:rsidP="004540B0">
      <w:pPr>
        <w:pStyle w:val="Author"/>
      </w:pPr>
      <w:r w:rsidRPr="004540B0">
        <w:t>[</w:t>
      </w:r>
      <w:r w:rsidR="00D61F8C" w:rsidRPr="004540B0">
        <w:t>Author</w:t>
      </w:r>
      <w:r w:rsidRPr="004540B0">
        <w:t>]</w:t>
      </w:r>
    </w:p>
    <w:p w14:paraId="536E47A5" w14:textId="77777777" w:rsidR="0090006A" w:rsidRPr="0090006A" w:rsidRDefault="0090006A" w:rsidP="0090006A">
      <w:pPr>
        <w:pStyle w:val="Abstract"/>
      </w:pPr>
      <w:r w:rsidRPr="0090006A">
        <w:rPr>
          <w:rStyle w:val="ABSTRACT-KEYWORDSlead-in"/>
        </w:rPr>
        <w:t>Abstract</w:t>
      </w:r>
      <w:r w:rsidRPr="0090006A">
        <w:t xml:space="preserve">: This essay </w:t>
      </w:r>
      <w:r w:rsidR="00055444">
        <w:t>does</w:t>
      </w:r>
      <w:r>
        <w:t xml:space="preserve"> </w:t>
      </w:r>
      <w:r w:rsidR="00CA0B32">
        <w:t xml:space="preserve">a </w:t>
      </w:r>
      <w:r>
        <w:t>lot of stuff</w:t>
      </w:r>
      <w:r w:rsidRPr="0090006A">
        <w:t>.</w:t>
      </w:r>
      <w:r>
        <w:t xml:space="preserve"> You will </w:t>
      </w:r>
      <w:proofErr w:type="gramStart"/>
      <w:r>
        <w:t>definitely love</w:t>
      </w:r>
      <w:proofErr w:type="gramEnd"/>
      <w:r>
        <w:t xml:space="preserve"> to read it. The conclusions are totally helpful and scientific.</w:t>
      </w:r>
    </w:p>
    <w:p w14:paraId="48BF78DB" w14:textId="77777777" w:rsidR="0090006A" w:rsidRPr="0090006A" w:rsidRDefault="0090006A" w:rsidP="0090006A">
      <w:pPr>
        <w:pStyle w:val="Keywords"/>
      </w:pPr>
      <w:r w:rsidRPr="0090006A">
        <w:rPr>
          <w:rStyle w:val="ABSTRACT-KEYWORDSlead-in"/>
        </w:rPr>
        <w:t>Keywords</w:t>
      </w:r>
      <w:r w:rsidRPr="0090006A">
        <w:t xml:space="preserve">: </w:t>
      </w:r>
      <w:r>
        <w:t>John Wayne; T-Rex; Newton; Lara Croft; Gender; Postmodernism</w:t>
      </w:r>
      <w:r w:rsidRPr="0090006A">
        <w:rPr>
          <w:lang w:val="en-GB"/>
        </w:rPr>
        <w:fldChar w:fldCharType="begin"/>
      </w:r>
      <w:r w:rsidRPr="0090006A">
        <w:rPr>
          <w:lang w:val="en-GB"/>
        </w:rPr>
        <w:instrText xml:space="preserve"> </w:instrText>
      </w:r>
      <w:r w:rsidR="005D5BD8">
        <w:rPr>
          <w:lang w:val="en-GB"/>
        </w:rPr>
        <w:instrText>DOCVARIABLE</w:instrText>
      </w:r>
      <w:r w:rsidRPr="0090006A">
        <w:rPr>
          <w:lang w:val="en-GB"/>
        </w:rPr>
        <w:instrText xml:space="preserve">  Keywords  \* MERGEFORMAT </w:instrText>
      </w:r>
      <w:r w:rsidRPr="0090006A">
        <w:rPr>
          <w:lang w:val="en-GB"/>
        </w:rPr>
        <w:fldChar w:fldCharType="end"/>
      </w:r>
    </w:p>
    <w:p w14:paraId="748C4352" w14:textId="77777777" w:rsidR="00D61F8C" w:rsidRPr="00E76241" w:rsidRDefault="00D61F8C" w:rsidP="00087004">
      <w:pPr>
        <w:pStyle w:val="Motto"/>
        <w:rPr>
          <w:noProof/>
          <w:lang w:val="es-ES_tradnl"/>
        </w:rPr>
      </w:pPr>
      <w:r>
        <w:rPr>
          <w:noProof/>
        </w:rPr>
        <w:t xml:space="preserve">Motto Lorem ipsum dolor sit amet, consectetuer adipiscing elit. </w:t>
      </w:r>
      <w:r w:rsidRPr="00E76241">
        <w:rPr>
          <w:noProof/>
          <w:lang w:val="es-ES_tradnl"/>
        </w:rPr>
        <w:t>Maecenas porttitor congue massa. Fusce posuere, magna sed pulvinar ultricies, purus lectus malesuada libero, sit amet commodo magna eros quis urna.</w:t>
      </w:r>
    </w:p>
    <w:p w14:paraId="43FF91DB" w14:textId="77777777" w:rsidR="00D61F8C" w:rsidRDefault="00D61F8C" w:rsidP="00087004">
      <w:pPr>
        <w:pStyle w:val="Motto"/>
      </w:pPr>
      <w:r w:rsidRPr="00E76241">
        <w:rPr>
          <w:noProof/>
          <w:lang w:val="es-ES_tradnl"/>
        </w:rPr>
        <w:t xml:space="preserve">Nunc viverra imperdiet enim. Fusce est. </w:t>
      </w:r>
      <w:r>
        <w:rPr>
          <w:noProof/>
        </w:rPr>
        <w:t>Vivamus a tellus.</w:t>
      </w:r>
    </w:p>
    <w:p w14:paraId="3E8B5C25" w14:textId="77777777" w:rsidR="00D61F8C" w:rsidRPr="003C238D" w:rsidRDefault="00FF34BA" w:rsidP="00D61F8C">
      <w:pPr>
        <w:pStyle w:val="MottoSource"/>
      </w:pPr>
      <w:r>
        <w:rPr>
          <w:noProof/>
        </w:rPr>
        <w:t>(</w:t>
      </w:r>
      <w:r w:rsidR="00D61F8C">
        <w:rPr>
          <w:noProof/>
        </w:rPr>
        <w:t>Motto Source</w:t>
      </w:r>
      <w:r>
        <w:rPr>
          <w:noProof/>
        </w:rPr>
        <w:t>)</w:t>
      </w:r>
    </w:p>
    <w:p w14:paraId="035ACC44" w14:textId="77777777" w:rsidR="00E76241" w:rsidRPr="00F503E4" w:rsidRDefault="00E76241" w:rsidP="0073356C">
      <w:pPr>
        <w:pStyle w:val="Interhead"/>
      </w:pPr>
      <w:proofErr w:type="spellStart"/>
      <w:r>
        <w:t>Interhead</w:t>
      </w:r>
      <w:proofErr w:type="spellEnd"/>
      <w:r>
        <w:t xml:space="preserve"> First Order Introduction</w:t>
      </w:r>
    </w:p>
    <w:p w14:paraId="4D5AF17E" w14:textId="77777777" w:rsidR="00D61F8C" w:rsidRPr="00E76241" w:rsidRDefault="00D61F8C" w:rsidP="000F2CA1">
      <w:pPr>
        <w:rPr>
          <w:noProof/>
          <w:lang w:val="es-ES_tradnl"/>
        </w:rPr>
      </w:pPr>
      <w:r>
        <w:rPr>
          <w:noProof/>
        </w:rPr>
        <w:t xml:space="preserve">Standard Paragraph Lorem ipsum dolor sit amet, consectetuer adipiscing elit. </w:t>
      </w:r>
      <w:r w:rsidRPr="00E76241">
        <w:rPr>
          <w:noProof/>
          <w:lang w:val="es-ES_tradnl"/>
        </w:rPr>
        <w:t>Maecenas porttitor congue massa. Fusce posuere</w:t>
      </w:r>
      <w:r w:rsidR="00173F2A">
        <w:rPr>
          <w:noProof/>
          <w:lang w:val="es-ES_tradnl"/>
        </w:rPr>
        <w:t>—</w:t>
      </w:r>
      <w:r w:rsidRPr="00E76241">
        <w:rPr>
          <w:noProof/>
          <w:lang w:val="es-ES_tradnl"/>
        </w:rPr>
        <w:t>magna sed pulvinar ultricies</w:t>
      </w:r>
      <w:r w:rsidR="00173F2A">
        <w:rPr>
          <w:noProof/>
          <w:lang w:val="es-ES_tradnl"/>
        </w:rPr>
        <w:t>—</w:t>
      </w:r>
      <w:r w:rsidRPr="00E76241">
        <w:rPr>
          <w:noProof/>
          <w:lang w:val="es-ES_tradnl"/>
        </w:rPr>
        <w:t>purus</w:t>
      </w:r>
      <w:r w:rsidR="00173F2A">
        <w:rPr>
          <w:noProof/>
          <w:lang w:val="es-ES_tradnl"/>
        </w:rPr>
        <w:t xml:space="preserve"> </w:t>
      </w:r>
      <w:r w:rsidRPr="00E76241">
        <w:rPr>
          <w:noProof/>
          <w:lang w:val="es-ES_tradnl"/>
        </w:rPr>
        <w:t>lectus malesuada libero, sit amet commodo magna eros quis urna. Nunc viverra imperdiet enim. Fusce est.</w:t>
      </w:r>
    </w:p>
    <w:p w14:paraId="34EF4FBB" w14:textId="77777777" w:rsidR="00D61F8C" w:rsidRDefault="00D61F8C" w:rsidP="000F2CA1">
      <w:pPr>
        <w:rPr>
          <w:noProof/>
        </w:rPr>
      </w:pPr>
      <w:r w:rsidRPr="00E76241">
        <w:rPr>
          <w:noProof/>
          <w:lang w:val="es-ES_tradnl"/>
        </w:rPr>
        <w:t xml:space="preserve">Standard Paragraph Vivamus a tellus. Pellentesque habitant morbi tristique senectus et netus et malesuada fames ac turpis egestas. </w:t>
      </w:r>
      <w:r>
        <w:rPr>
          <w:noProof/>
        </w:rPr>
        <w:t>Proin pharetra nonummy pede. Mauris et orci. Aenean nec lorem.</w:t>
      </w:r>
      <w:r w:rsidR="00655673">
        <w:rPr>
          <w:noProof/>
        </w:rPr>
        <w:t xml:space="preserve"> Lorem ipsum dolor sit amet, consectetuer adipiscing elit. </w:t>
      </w:r>
      <w:r w:rsidR="00655673" w:rsidRPr="00E76241">
        <w:rPr>
          <w:noProof/>
          <w:lang w:val="es-ES_tradnl"/>
        </w:rPr>
        <w:t>Maecenas porttitor congue massa. Fusce posuere, magna sed pulvinar ultricies, purus lectus malesuada libero, sit amet commodo magna eros quis urna. Nunc viverra imperdiet enim. Fusce est.</w:t>
      </w:r>
    </w:p>
    <w:p w14:paraId="5BD2946B" w14:textId="77777777" w:rsidR="00D61F8C" w:rsidRDefault="00D61F8C" w:rsidP="000F2CA1">
      <w:pPr>
        <w:rPr>
          <w:noProof/>
        </w:rPr>
      </w:pPr>
      <w:r>
        <w:rPr>
          <w:noProof/>
        </w:rPr>
        <w:t>Standard Paragraph In porttitor. Donec laoreet nonummy augue. Suspendisse dui purus, scelerisque at, vulputate vitae, pretium mattis, nunc. Mauris eget neque at sem venenatis eleifend. Ut nonummy.</w:t>
      </w:r>
      <w:r w:rsidR="00655673">
        <w:rPr>
          <w:noProof/>
        </w:rPr>
        <w:t xml:space="preserve"> Lorem ipsum dolor sit amet, consectetuer adipiscing elit. </w:t>
      </w:r>
      <w:r w:rsidR="00655673" w:rsidRPr="00E76241">
        <w:rPr>
          <w:noProof/>
          <w:lang w:val="es-ES_tradnl"/>
        </w:rPr>
        <w:t>Maecenas porttitor congue massa. Fusce posuere, magna sed pulvinar ultricies, purus lectus malesuada libero, sit amet commodo magna eros quis urna. Nunc viverra imperdiet enim. Fusce est.</w:t>
      </w:r>
    </w:p>
    <w:p w14:paraId="3894C4C2" w14:textId="77777777" w:rsidR="00D61F8C" w:rsidRPr="00E76241" w:rsidRDefault="00D61F8C" w:rsidP="000F2CA1">
      <w:pPr>
        <w:rPr>
          <w:noProof/>
          <w:lang w:val="es-ES_tradnl"/>
        </w:rPr>
      </w:pPr>
      <w:r>
        <w:rPr>
          <w:noProof/>
        </w:rPr>
        <w:t xml:space="preserve">Standard Paragraph Fusce aliquet pede non pede. </w:t>
      </w:r>
      <w:r w:rsidRPr="00E76241">
        <w:rPr>
          <w:noProof/>
          <w:lang w:val="es-ES_tradnl"/>
        </w:rPr>
        <w:t>Suspendisse dapibus lorem pellentesque magna. Integer nulla. Donec blandit feugiat ligula. Donec hendrerit, felis et imperdiet euismod, purus ipsum pretium metus, in lacinia nulla nisl eget sapien.</w:t>
      </w:r>
      <w:r w:rsidR="00655673">
        <w:rPr>
          <w:noProof/>
          <w:lang w:val="es-ES_tradnl"/>
        </w:rPr>
        <w:t xml:space="preserve"> </w:t>
      </w:r>
      <w:r w:rsidR="00655673" w:rsidRPr="00655673">
        <w:rPr>
          <w:noProof/>
          <w:lang w:val="es-ES_tradnl"/>
        </w:rPr>
        <w:t xml:space="preserve">Lorem ipsum dolor sit amet, consectetuer adipiscing elit. </w:t>
      </w:r>
      <w:r w:rsidR="00655673" w:rsidRPr="00E76241">
        <w:rPr>
          <w:noProof/>
          <w:lang w:val="es-ES_tradnl"/>
        </w:rPr>
        <w:t>Maecenas porttitor congue massa. Fusce posuere, magna sed pulvinar ultricies, purus lectus malesuada libero, sit amet commodo magna eros quis urna. Nunc viverra imperdiet enim. Fusce est.</w:t>
      </w:r>
    </w:p>
    <w:p w14:paraId="3E4D11EE" w14:textId="77777777" w:rsidR="00D61F8C" w:rsidRPr="000F2CA1" w:rsidRDefault="00D61F8C" w:rsidP="000F2CA1">
      <w:r>
        <w:rPr>
          <w:noProof/>
        </w:rPr>
        <w:lastRenderedPageBreak/>
        <w:t xml:space="preserve">Standard Paragraph Donec ut est in lectus consequat consequat. </w:t>
      </w:r>
      <w:r w:rsidRPr="0065114F">
        <w:rPr>
          <w:noProof/>
        </w:rPr>
        <w:t xml:space="preserve">Etiam eget dui. Aliquam erat volutpat. </w:t>
      </w:r>
      <w:r>
        <w:rPr>
          <w:noProof/>
        </w:rPr>
        <w:t>Sed at lorem in nunc porta tristique. Proin nec augue.</w:t>
      </w:r>
      <w:r>
        <w:rPr>
          <w:rStyle w:val="Funotenzeichen"/>
          <w:noProof/>
        </w:rPr>
        <w:footnoteReference w:id="1"/>
      </w:r>
    </w:p>
    <w:p w14:paraId="2DB5ADEE" w14:textId="77777777" w:rsidR="00D61F8C" w:rsidRPr="00E76241" w:rsidRDefault="00D61F8C" w:rsidP="000F2CA1">
      <w:pPr>
        <w:rPr>
          <w:noProof/>
          <w:lang w:val="es-ES_tradnl"/>
        </w:rPr>
      </w:pPr>
      <w:r>
        <w:rPr>
          <w:noProof/>
        </w:rPr>
        <w:t xml:space="preserve">Standard Paragraph Lorem ipsum dolor sit amet, consectetuer adipiscing elit. </w:t>
      </w:r>
      <w:r w:rsidRPr="00E76241">
        <w:rPr>
          <w:noProof/>
          <w:lang w:val="es-ES_tradnl"/>
        </w:rPr>
        <w:t>Maecenas porttitor congue massa.</w:t>
      </w:r>
    </w:p>
    <w:p w14:paraId="2DDE4E77" w14:textId="77777777" w:rsidR="00D61F8C" w:rsidRDefault="00D61F8C" w:rsidP="000F2CA1">
      <w:r w:rsidRPr="00E76241">
        <w:rPr>
          <w:noProof/>
          <w:lang w:val="es-ES_tradnl"/>
        </w:rPr>
        <w:t xml:space="preserve">Standard Paragraph Fusce posuere, magna sed pulvinar ultricies, purus lectus malesuada libero, sit amet commodo magna eros quis urna. </w:t>
      </w:r>
      <w:r>
        <w:rPr>
          <w:noProof/>
        </w:rPr>
        <w:t>Nunc viverra imperdiet enim.</w:t>
      </w:r>
      <w:r>
        <w:rPr>
          <w:rStyle w:val="Funotenzeichen"/>
          <w:noProof/>
        </w:rPr>
        <w:footnoteReference w:id="2"/>
      </w:r>
    </w:p>
    <w:p w14:paraId="4474FE40" w14:textId="0AF346F5" w:rsidR="001C7020" w:rsidRDefault="00417DF9" w:rsidP="001C7020">
      <w:pPr>
        <w:pStyle w:val="CenteredImage"/>
        <w:rPr>
          <w:noProof/>
          <w:lang w:val="de-DE" w:eastAsia="de-DE"/>
        </w:rPr>
      </w:pPr>
      <w:r>
        <w:rPr>
          <w:noProof/>
          <w:lang w:val="de-DE" w:eastAsia="de-DE"/>
        </w:rPr>
        <w:drawing>
          <wp:inline distT="0" distB="0" distL="0" distR="0" wp14:anchorId="31F5E3DF" wp14:editId="19410B87">
            <wp:extent cx="1569720" cy="1569720"/>
            <wp:effectExtent l="0" t="0" r="0" b="0"/>
            <wp:docPr id="2" name="Grafik 2" descr="COPAS logo: Written in red, the word &quot;copas&quot; is located slightly to the right of the centre. Above, below and to its left, blue, differently-sized circle shapes are spread irregularly. Light grey lines connect the circle shapes to each other and to the letters of the word &quot;copa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COPAS logo: Written in red, the word &quot;copas&quot; is located slightly to the right of the centre. Above, below and to its left, blue, differently-sized circle shapes are spread irregularly. Light grey lines connect the circle shapes to each other and to the letters of the word &quot;copas.&quot;"/>
                    <pic:cNvPicPr/>
                  </pic:nvPicPr>
                  <pic:blipFill>
                    <a:blip r:embed="rId8">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574AC0FA" w14:textId="77777777" w:rsidR="001C7020" w:rsidRPr="00394B51" w:rsidRDefault="00054726" w:rsidP="001C7020">
      <w:pPr>
        <w:pStyle w:val="CenteredImageText"/>
        <w:rPr>
          <w:lang w:val="en-US"/>
        </w:rPr>
      </w:pPr>
      <w:r>
        <w:rPr>
          <w:lang w:val="en-US"/>
        </w:rPr>
        <w:t>Fig. 1. Image t</w:t>
      </w:r>
      <w:r w:rsidR="001C7020" w:rsidRPr="00394B51">
        <w:rPr>
          <w:lang w:val="en-US"/>
        </w:rPr>
        <w:t>itle</w:t>
      </w:r>
      <w:r>
        <w:rPr>
          <w:lang w:val="en-US"/>
        </w:rPr>
        <w:t xml:space="preserve"> and/or description and/or image source.</w:t>
      </w:r>
    </w:p>
    <w:p w14:paraId="69DA2DF4" w14:textId="77777777" w:rsidR="006D0FD5" w:rsidRPr="00E76241" w:rsidRDefault="006D0FD5" w:rsidP="006D0FD5">
      <w:pPr>
        <w:rPr>
          <w:noProof/>
          <w:lang w:val="es-ES_tradnl"/>
        </w:rPr>
      </w:pPr>
      <w:r>
        <w:rPr>
          <w:noProof/>
        </w:rPr>
        <w:t xml:space="preserve">Standard Paragraph Fusce aliquet pede non pede. </w:t>
      </w:r>
      <w:r w:rsidRPr="00E76241">
        <w:rPr>
          <w:noProof/>
          <w:lang w:val="es-ES_tradnl"/>
        </w:rPr>
        <w:t>Suspendisse dapibus lorem pellentesque magna. Integer nulla. Donec blandit feugiat ligula. Donec hendrerit, felis et imperdiet euismod, purus ipsum pretium metus, in lacinia nulla nisl eget sapien.</w:t>
      </w:r>
    </w:p>
    <w:p w14:paraId="7221E27F" w14:textId="77777777" w:rsidR="006D0FD5" w:rsidRPr="000F2CA1" w:rsidRDefault="006D0FD5" w:rsidP="006D0FD5">
      <w:r>
        <w:rPr>
          <w:noProof/>
        </w:rPr>
        <w:t xml:space="preserve">Standard Paragraph Donec ut est in lectus consequat consequat. </w:t>
      </w:r>
      <w:r w:rsidRPr="0065114F">
        <w:rPr>
          <w:noProof/>
        </w:rPr>
        <w:t xml:space="preserve">Etiam eget dui. Aliquam erat volutpat. </w:t>
      </w:r>
      <w:r>
        <w:rPr>
          <w:noProof/>
        </w:rPr>
        <w:t>Sed at lorem in nunc porta tristique. Proin nec augue.</w:t>
      </w:r>
      <w:r>
        <w:rPr>
          <w:rStyle w:val="Funotenzeichen"/>
          <w:noProof/>
        </w:rPr>
        <w:footnoteReference w:id="3"/>
      </w:r>
    </w:p>
    <w:p w14:paraId="18FB21D1" w14:textId="77777777" w:rsidR="00A30204" w:rsidRPr="00F503E4" w:rsidRDefault="006D0FD5" w:rsidP="0073356C">
      <w:pPr>
        <w:pStyle w:val="Interhead"/>
      </w:pPr>
      <w:proofErr w:type="spellStart"/>
      <w:r>
        <w:t>Interhead</w:t>
      </w:r>
      <w:proofErr w:type="spellEnd"/>
      <w:r>
        <w:t xml:space="preserve"> First Order </w:t>
      </w:r>
      <w:r w:rsidR="00E76241">
        <w:t>This Is My First</w:t>
      </w:r>
      <w:r>
        <w:t xml:space="preserve"> Point</w:t>
      </w:r>
    </w:p>
    <w:p w14:paraId="754D162E" w14:textId="77777777" w:rsidR="00F503E4" w:rsidRPr="00F503E4" w:rsidRDefault="00F503E4" w:rsidP="0073356C">
      <w:pPr>
        <w:pStyle w:val="Interhead2"/>
      </w:pPr>
      <w:proofErr w:type="spellStart"/>
      <w:r w:rsidRPr="00F503E4">
        <w:t>Interhead</w:t>
      </w:r>
      <w:proofErr w:type="spellEnd"/>
      <w:r w:rsidR="006D0FD5">
        <w:t xml:space="preserve"> Second Order </w:t>
      </w:r>
      <w:r w:rsidR="00E76241">
        <w:t>My First Point Is Divided in Two Points, Number One</w:t>
      </w:r>
    </w:p>
    <w:p w14:paraId="2958D8F3" w14:textId="77777777" w:rsidR="006D0FD5" w:rsidRPr="00E76241" w:rsidRDefault="006D0FD5" w:rsidP="006D0FD5">
      <w:pPr>
        <w:rPr>
          <w:noProof/>
          <w:lang w:val="es-ES_tradnl"/>
        </w:rPr>
      </w:pPr>
      <w:r>
        <w:rPr>
          <w:noProof/>
        </w:rPr>
        <w:t xml:space="preserve">Standard Paragraph Lorem ipsum dolor sit amet, consectetuer adipiscing elit. </w:t>
      </w:r>
      <w:r w:rsidRPr="00E76241">
        <w:rPr>
          <w:noProof/>
          <w:lang w:val="es-ES_tradnl"/>
        </w:rPr>
        <w:t>Maecenas porttitor congue massa. Fusce posuere, magna sed pulvinar ultricies, purus lectus malesuada libero, sit amet commodo magna eros quis urna. Nunc viverra imperdiet enim. Fusce est.</w:t>
      </w:r>
    </w:p>
    <w:p w14:paraId="5087AE07" w14:textId="77777777" w:rsidR="00A30204" w:rsidRPr="001457AE" w:rsidRDefault="006D0FD5" w:rsidP="000F2CA1">
      <w:pPr>
        <w:rPr>
          <w:noProof/>
        </w:rPr>
      </w:pPr>
      <w:r w:rsidRPr="00E76241">
        <w:rPr>
          <w:noProof/>
          <w:lang w:val="es-ES_tradnl"/>
        </w:rPr>
        <w:lastRenderedPageBreak/>
        <w:t xml:space="preserve">Standard Paragraph Vivamus a tellus. Pellentesque habitant morbi tristique senectus et netus et malesuada fames ac turpis egestas. </w:t>
      </w:r>
      <w:r>
        <w:rPr>
          <w:noProof/>
        </w:rPr>
        <w:t>Proin pharetra nonummy pede. Mauris et orci. Aenean nec lorem</w:t>
      </w:r>
      <w:r w:rsidR="00A30204" w:rsidRPr="001457AE">
        <w:t>:</w:t>
      </w:r>
    </w:p>
    <w:p w14:paraId="002C34E3" w14:textId="77777777" w:rsidR="006D0FD5" w:rsidRPr="00E76241" w:rsidRDefault="006D0FD5" w:rsidP="00CE19E0">
      <w:pPr>
        <w:pStyle w:val="Longquote"/>
        <w:rPr>
          <w:noProof/>
          <w:lang w:val="es-ES_tradnl"/>
        </w:rPr>
      </w:pPr>
      <w:r>
        <w:rPr>
          <w:noProof/>
        </w:rPr>
        <w:t xml:space="preserve">Longquote Lorem ipsum dolor sit amet, consectetuer adipiscing elit. </w:t>
      </w:r>
      <w:r w:rsidRPr="00E76241">
        <w:rPr>
          <w:noProof/>
          <w:lang w:val="es-ES_tradnl"/>
        </w:rPr>
        <w:t>Maecenas porttitor congue massa. Fusce posuere, magna sed pulvinar ultricies, purus lectus malesuada libero, sit amet commodo magna eros quis urna.</w:t>
      </w:r>
    </w:p>
    <w:p w14:paraId="3AF5A2FC" w14:textId="77777777" w:rsidR="00F503E4" w:rsidRPr="001457AE" w:rsidRDefault="006D0FD5" w:rsidP="00160E0B">
      <w:pPr>
        <w:pStyle w:val="Longquote"/>
      </w:pPr>
      <w:r>
        <w:rPr>
          <w:noProof/>
        </w:rPr>
        <w:t>Longquote (cont.) Nunc viverra imperdiet enim. Fusce est. Vivamus a tellus.</w:t>
      </w:r>
      <w:r w:rsidR="00A30204" w:rsidRPr="001457AE">
        <w:t xml:space="preserve"> (183)</w:t>
      </w:r>
    </w:p>
    <w:p w14:paraId="7C7A7210" w14:textId="77777777" w:rsidR="006D0FD5" w:rsidRDefault="006D0FD5" w:rsidP="006D0FD5">
      <w:pPr>
        <w:rPr>
          <w:noProof/>
        </w:rPr>
      </w:pPr>
      <w:r>
        <w:rPr>
          <w:noProof/>
        </w:rPr>
        <w:t>Standard Paragraph Fusce aliquet pede non pede. Suspendisse dapibus lorem pellentesque magna. Integer nulla. Donec blandit feugiat ligula. Donec hendrerit, felis et imperdiet euismod, purus ipsum pretium metus, in lacinia nulla nisl eget sapien.</w:t>
      </w:r>
    </w:p>
    <w:p w14:paraId="0076DA36" w14:textId="77777777" w:rsidR="00E76241" w:rsidRPr="00F503E4" w:rsidRDefault="00E76241" w:rsidP="00E76241">
      <w:pPr>
        <w:pStyle w:val="Interhead2"/>
      </w:pPr>
      <w:proofErr w:type="spellStart"/>
      <w:r w:rsidRPr="00F503E4">
        <w:t>Interhead</w:t>
      </w:r>
      <w:proofErr w:type="spellEnd"/>
      <w:r>
        <w:t xml:space="preserve"> Second Order My First Point Is Divided in Two Points, Number Two</w:t>
      </w:r>
    </w:p>
    <w:p w14:paraId="6A9DE99C" w14:textId="77777777" w:rsidR="00A30204" w:rsidRPr="001457AE" w:rsidRDefault="006D0FD5" w:rsidP="006D0FD5">
      <w:r>
        <w:rPr>
          <w:noProof/>
        </w:rPr>
        <w:t xml:space="preserve">Standard Paragraph Donec ut est in lectus consequat consequat. </w:t>
      </w:r>
      <w:r w:rsidRPr="0065114F">
        <w:rPr>
          <w:noProof/>
        </w:rPr>
        <w:t xml:space="preserve">Etiam eget dui. Aliquam erat volutpat. </w:t>
      </w:r>
      <w:r>
        <w:rPr>
          <w:noProof/>
        </w:rPr>
        <w:t>Sed at lorem in nunc porta tristique. Proin nec augue.</w:t>
      </w:r>
      <w:r>
        <w:rPr>
          <w:rStyle w:val="Funotenzeichen"/>
          <w:noProof/>
        </w:rPr>
        <w:footnoteReference w:id="4"/>
      </w:r>
    </w:p>
    <w:p w14:paraId="4717F504" w14:textId="77777777" w:rsidR="00A30204" w:rsidRPr="001457AE" w:rsidRDefault="00A30204" w:rsidP="00F503E4">
      <w:pPr>
        <w:pStyle w:val="Interhead"/>
      </w:pPr>
      <w:r w:rsidRPr="001457AE">
        <w:t>Works Cited</w:t>
      </w:r>
    </w:p>
    <w:p w14:paraId="7D1F7C9B" w14:textId="77777777" w:rsidR="00CE1370" w:rsidRPr="00CE1370" w:rsidRDefault="00CE1370" w:rsidP="00CE1370">
      <w:pPr>
        <w:pStyle w:val="CitedWork"/>
        <w:rPr>
          <w:lang w:val="en-GB"/>
        </w:rPr>
      </w:pPr>
      <w:r w:rsidRPr="00CE1370">
        <w:rPr>
          <w:lang w:val="en-GB"/>
        </w:rPr>
        <w:t xml:space="preserve">Blamires, Harry. </w:t>
      </w:r>
      <w:r w:rsidRPr="00CE1370">
        <w:rPr>
          <w:i/>
          <w:lang w:val="en-GB"/>
        </w:rPr>
        <w:t>The New Bloomsday Book: A Guide through Ulysses</w:t>
      </w:r>
      <w:r w:rsidRPr="00CE1370">
        <w:rPr>
          <w:lang w:val="en-GB"/>
        </w:rPr>
        <w:t>. 3rd ed., Routledge, 1996.</w:t>
      </w:r>
    </w:p>
    <w:p w14:paraId="3BFC4490" w14:textId="77777777" w:rsidR="00CE1370" w:rsidRPr="00CE1370" w:rsidRDefault="00CE1370" w:rsidP="00CE1370">
      <w:pPr>
        <w:pStyle w:val="CitedWork"/>
        <w:rPr>
          <w:lang w:val="en-GB"/>
        </w:rPr>
      </w:pPr>
      <w:r w:rsidRPr="00CE1370">
        <w:rPr>
          <w:lang w:val="en-GB"/>
        </w:rPr>
        <w:t xml:space="preserve">Bolaño, Roberto. </w:t>
      </w:r>
      <w:r w:rsidRPr="00CE1370">
        <w:rPr>
          <w:i/>
          <w:lang w:val="en-GB"/>
        </w:rPr>
        <w:t>Nazi Literature in the Americas</w:t>
      </w:r>
      <w:r w:rsidRPr="00CE1370">
        <w:rPr>
          <w:lang w:val="en-GB"/>
        </w:rPr>
        <w:t xml:space="preserve">. Translated by Chris Andrews, Picador, 2008. </w:t>
      </w:r>
    </w:p>
    <w:p w14:paraId="57DF24B3" w14:textId="77777777" w:rsidR="004048EA" w:rsidRPr="00CE1370" w:rsidRDefault="004048EA" w:rsidP="004048EA">
      <w:pPr>
        <w:pStyle w:val="CitedWork"/>
        <w:rPr>
          <w:lang w:val="en-GB"/>
        </w:rPr>
      </w:pPr>
      <w:r w:rsidRPr="00CE1370">
        <w:rPr>
          <w:lang w:val="en-GB"/>
        </w:rPr>
        <w:t xml:space="preserve">“Chapter I: If You Keep Your Mouth Shut, You’ll Be Surprised What You Can Learn.” </w:t>
      </w:r>
      <w:r w:rsidRPr="00CE1370">
        <w:rPr>
          <w:i/>
          <w:lang w:val="en-GB"/>
        </w:rPr>
        <w:t>S-Town</w:t>
      </w:r>
      <w:r w:rsidRPr="00CE1370">
        <w:rPr>
          <w:lang w:val="en-GB"/>
        </w:rPr>
        <w:t>, 2 Apr. 2017, www.stownpodcast.org/chapter/1. Accessed 10 Sept. 2018.</w:t>
      </w:r>
    </w:p>
    <w:p w14:paraId="268FBF72" w14:textId="77777777" w:rsidR="004048EA" w:rsidRPr="00CE1370" w:rsidRDefault="004048EA" w:rsidP="004048EA">
      <w:pPr>
        <w:pStyle w:val="CitedWork"/>
        <w:rPr>
          <w:lang w:val="en-GB"/>
        </w:rPr>
      </w:pPr>
      <w:r w:rsidRPr="00CE1370">
        <w:rPr>
          <w:lang w:val="en-GB"/>
        </w:rPr>
        <w:t xml:space="preserve"> “The End of the American Dream?” </w:t>
      </w:r>
      <w:r w:rsidRPr="00CE1370">
        <w:rPr>
          <w:i/>
          <w:lang w:val="en-GB"/>
        </w:rPr>
        <w:t>YouTube</w:t>
      </w:r>
      <w:r w:rsidRPr="00CE1370">
        <w:rPr>
          <w:lang w:val="en-GB"/>
        </w:rPr>
        <w:t xml:space="preserve">, uploaded by </w:t>
      </w:r>
      <w:proofErr w:type="spellStart"/>
      <w:r w:rsidRPr="00CE1370">
        <w:rPr>
          <w:lang w:val="en-GB"/>
        </w:rPr>
        <w:t>changetowinorg</w:t>
      </w:r>
      <w:proofErr w:type="spellEnd"/>
      <w:r w:rsidRPr="00CE1370">
        <w:rPr>
          <w:lang w:val="en-GB"/>
        </w:rPr>
        <w:t>, 26 July 2011, www.youtube.com/watch?v=ei5H-wd3BIU. Accessed 11 Sept. 2018</w:t>
      </w:r>
    </w:p>
    <w:p w14:paraId="73B038C6" w14:textId="77777777" w:rsidR="006969B3" w:rsidRPr="00CE1370" w:rsidRDefault="006969B3" w:rsidP="006969B3">
      <w:pPr>
        <w:pStyle w:val="CitedWork"/>
        <w:rPr>
          <w:lang w:val="en-GB"/>
        </w:rPr>
      </w:pPr>
      <w:r w:rsidRPr="00CE1370">
        <w:rPr>
          <w:lang w:val="en-GB"/>
        </w:rPr>
        <w:t xml:space="preserve">Farkas, Meredith. </w:t>
      </w:r>
      <w:r w:rsidRPr="00CE1370">
        <w:rPr>
          <w:i/>
          <w:lang w:val="en-GB"/>
        </w:rPr>
        <w:t>Information Wants to Be Free</w:t>
      </w:r>
      <w:r w:rsidRPr="00CE1370">
        <w:rPr>
          <w:lang w:val="en-GB"/>
        </w:rPr>
        <w:t>. June 2015, www.meredith.wolfwater.com. Accessed 15 Dec. 2015.</w:t>
      </w:r>
    </w:p>
    <w:p w14:paraId="4A7F0541" w14:textId="77777777" w:rsidR="00CE1370" w:rsidRPr="00CE1370" w:rsidRDefault="006969B3" w:rsidP="00CE1370">
      <w:pPr>
        <w:pStyle w:val="CitedWork"/>
        <w:rPr>
          <w:lang w:val="en-GB"/>
        </w:rPr>
      </w:pPr>
      <w:r>
        <w:rPr>
          <w:lang w:val="en-GB"/>
        </w:rPr>
        <w:t>---</w:t>
      </w:r>
      <w:r w:rsidR="00CE1370" w:rsidRPr="00CE1370">
        <w:rPr>
          <w:lang w:val="en-GB"/>
        </w:rPr>
        <w:t xml:space="preserve">. “Tips for Being a Great Blogger (and a Good Person).” </w:t>
      </w:r>
      <w:r w:rsidR="00CE1370" w:rsidRPr="00CE1370">
        <w:rPr>
          <w:i/>
          <w:lang w:val="en-GB"/>
        </w:rPr>
        <w:t>Information Wants to Be Free</w:t>
      </w:r>
      <w:r w:rsidR="00CE1370" w:rsidRPr="00CE1370">
        <w:rPr>
          <w:lang w:val="en-GB"/>
        </w:rPr>
        <w:t>, 19 July 2011, www.meredith.wolfwater.com/wordpress/2011/07/19/tips-for-being-a-greatblogger-and-good-person/. Accessed 25 Aug. 2011.</w:t>
      </w:r>
    </w:p>
    <w:p w14:paraId="05F97C3D" w14:textId="77777777" w:rsidR="004048EA" w:rsidRPr="004048EA" w:rsidRDefault="00CE1370" w:rsidP="00CE1370">
      <w:pPr>
        <w:pStyle w:val="CitedWork"/>
        <w:rPr>
          <w:lang w:val="en-GB"/>
        </w:rPr>
      </w:pPr>
      <w:bookmarkStart w:id="0" w:name="_Hlk524619711"/>
      <w:r w:rsidRPr="00CE1370">
        <w:rPr>
          <w:lang w:val="en-GB"/>
        </w:rPr>
        <w:t xml:space="preserve">Gilbert, Sandra M., and Susan </w:t>
      </w:r>
      <w:proofErr w:type="spellStart"/>
      <w:r w:rsidRPr="00CE1370">
        <w:rPr>
          <w:lang w:val="en-GB"/>
        </w:rPr>
        <w:t>Gubar</w:t>
      </w:r>
      <w:proofErr w:type="spellEnd"/>
      <w:r w:rsidR="004048EA">
        <w:rPr>
          <w:lang w:val="en-GB"/>
        </w:rPr>
        <w:t xml:space="preserve">, editors. </w:t>
      </w:r>
      <w:r w:rsidR="004048EA">
        <w:rPr>
          <w:i/>
          <w:lang w:val="en-GB"/>
        </w:rPr>
        <w:t>The Female Imagination and the Modernist Aesthetic</w:t>
      </w:r>
      <w:r w:rsidR="004048EA">
        <w:rPr>
          <w:lang w:val="en-GB"/>
        </w:rPr>
        <w:t>. Gordon and Breach Science Publishers, 1986.</w:t>
      </w:r>
    </w:p>
    <w:bookmarkEnd w:id="0"/>
    <w:p w14:paraId="4F1FD9AB" w14:textId="77777777" w:rsidR="00CE1370" w:rsidRPr="00CE1370" w:rsidRDefault="004048EA" w:rsidP="00CE1370">
      <w:pPr>
        <w:pStyle w:val="CitedWork"/>
        <w:rPr>
          <w:lang w:val="en-GB"/>
        </w:rPr>
      </w:pPr>
      <w:r>
        <w:rPr>
          <w:lang w:val="en-GB"/>
        </w:rPr>
        <w:t>---</w:t>
      </w:r>
      <w:r w:rsidR="00CE1370" w:rsidRPr="00CE1370">
        <w:rPr>
          <w:lang w:val="en-GB"/>
        </w:rPr>
        <w:t xml:space="preserve">. </w:t>
      </w:r>
      <w:r w:rsidR="00CE1370" w:rsidRPr="00CE1370">
        <w:rPr>
          <w:i/>
          <w:lang w:val="en-GB"/>
        </w:rPr>
        <w:t>The Madwoman in the Attic</w:t>
      </w:r>
      <w:r w:rsidR="00CE1370" w:rsidRPr="00CE1370">
        <w:rPr>
          <w:lang w:val="en-GB"/>
        </w:rPr>
        <w:t>. Yale UP, 1979.</w:t>
      </w:r>
    </w:p>
    <w:p w14:paraId="13EE6717" w14:textId="038AB121" w:rsidR="00CE1370" w:rsidRPr="00CE1370" w:rsidRDefault="00164BFC" w:rsidP="00CE1370">
      <w:pPr>
        <w:pStyle w:val="CitedWork"/>
        <w:rPr>
          <w:lang w:val="en-GB"/>
        </w:rPr>
      </w:pPr>
      <w:r w:rsidRPr="00104A2D">
        <w:rPr>
          <w:lang w:val="de-DE"/>
        </w:rPr>
        <w:t xml:space="preserve">Graff, Gerald and Kathy Birkenstein. </w:t>
      </w:r>
      <w:r w:rsidRPr="00C73AC6">
        <w:rPr>
          <w:i/>
          <w:iCs/>
        </w:rPr>
        <w:t xml:space="preserve">They Say, I Say: The Moves That Matter in Persuasive Writing. </w:t>
      </w:r>
      <w:r w:rsidRPr="00C73AC6">
        <w:t xml:space="preserve">E-book ed., Norton &amp; </w:t>
      </w:r>
      <w:r w:rsidRPr="00FA4179">
        <w:t>Company</w:t>
      </w:r>
      <w:r w:rsidRPr="00C73AC6">
        <w:t xml:space="preserve">, 2007. </w:t>
      </w:r>
      <w:r w:rsidR="00CE1370" w:rsidRPr="00CE1370">
        <w:rPr>
          <w:lang w:val="en-GB"/>
        </w:rPr>
        <w:t xml:space="preserve">McConnell, Frank. </w:t>
      </w:r>
      <w:r w:rsidR="00CE1370" w:rsidRPr="00CE1370">
        <w:rPr>
          <w:i/>
          <w:lang w:val="en-GB"/>
        </w:rPr>
        <w:t>Storytelling and Mythmaking: Images from Film and Literature</w:t>
      </w:r>
      <w:r w:rsidR="00CE1370" w:rsidRPr="00CE1370">
        <w:rPr>
          <w:lang w:val="en-GB"/>
        </w:rPr>
        <w:t>. Oxford UP, 1979.</w:t>
      </w:r>
    </w:p>
    <w:p w14:paraId="3BF59B66" w14:textId="77777777" w:rsidR="004048EA" w:rsidRPr="00CE1370" w:rsidRDefault="004048EA" w:rsidP="004048EA">
      <w:pPr>
        <w:pStyle w:val="CitedWork"/>
        <w:rPr>
          <w:lang w:val="en-GB"/>
        </w:rPr>
      </w:pPr>
      <w:r w:rsidRPr="00CE1370">
        <w:rPr>
          <w:lang w:val="en-GB"/>
        </w:rPr>
        <w:t>@Ocasio2018</w:t>
      </w:r>
      <w:r>
        <w:rPr>
          <w:lang w:val="en-GB"/>
        </w:rPr>
        <w:t xml:space="preserve"> (Alexandria Ocasio-Cortez)</w:t>
      </w:r>
      <w:r w:rsidRPr="00CE1370">
        <w:rPr>
          <w:lang w:val="en-GB"/>
        </w:rPr>
        <w:t xml:space="preserve">. “The US criminal justice system is fraught with the unhealed wounds of American slavery, Jim Crow, classism, and systemic racial injustice. It is painful to realize that history and present reality. But it is necessary to acknowledge </w:t>
      </w:r>
      <w:r w:rsidRPr="00CE1370">
        <w:rPr>
          <w:lang w:val="en-GB"/>
        </w:rPr>
        <w:lastRenderedPageBreak/>
        <w:t xml:space="preserve">our past so we can create a better future.” </w:t>
      </w:r>
      <w:r w:rsidRPr="00CE1370">
        <w:rPr>
          <w:i/>
          <w:lang w:val="en-GB"/>
        </w:rPr>
        <w:t>Twitter</w:t>
      </w:r>
      <w:r w:rsidRPr="00CE1370">
        <w:rPr>
          <w:lang w:val="en-GB"/>
        </w:rPr>
        <w:t>, 21 Aug. 2018, 11:17 a.m., twitter.com/Ocasio2018/status/1031968424665272320. Accessed 11 Sept. 2018.</w:t>
      </w:r>
    </w:p>
    <w:p w14:paraId="58575AD1" w14:textId="77777777" w:rsidR="004048EA" w:rsidRPr="0065114F" w:rsidRDefault="004048EA" w:rsidP="004048EA">
      <w:pPr>
        <w:pStyle w:val="CitedWork"/>
      </w:pPr>
      <w:r w:rsidRPr="00CE1370">
        <w:rPr>
          <w:lang w:val="en-GB"/>
        </w:rPr>
        <w:t xml:space="preserve">“Offred.” </w:t>
      </w:r>
      <w:r w:rsidRPr="00CE1370">
        <w:rPr>
          <w:i/>
          <w:lang w:val="en-GB"/>
        </w:rPr>
        <w:t>The Handmaid’s Tale</w:t>
      </w:r>
      <w:r w:rsidRPr="00CE1370">
        <w:rPr>
          <w:lang w:val="en-GB"/>
        </w:rPr>
        <w:t xml:space="preserve">, season 1, episode 1, MGM Television, 26 April 2017, </w:t>
      </w:r>
      <w:r w:rsidRPr="00CE1370">
        <w:rPr>
          <w:i/>
          <w:lang w:val="en-GB"/>
        </w:rPr>
        <w:t>Hulu</w:t>
      </w:r>
      <w:r w:rsidRPr="00CE1370">
        <w:rPr>
          <w:lang w:val="en-GB"/>
        </w:rPr>
        <w:t>, www.hulu.com/watch/1067334. Accessed 13 Sept. 2018.</w:t>
      </w:r>
    </w:p>
    <w:p w14:paraId="2A43D7B2" w14:textId="77777777" w:rsidR="00CE1370" w:rsidRPr="00CE1370" w:rsidRDefault="00CE1370" w:rsidP="00CE1370">
      <w:pPr>
        <w:pStyle w:val="CitedWork"/>
        <w:rPr>
          <w:lang w:val="en-GB"/>
        </w:rPr>
      </w:pPr>
      <w:r w:rsidRPr="00CE1370">
        <w:rPr>
          <w:lang w:val="en-GB"/>
        </w:rPr>
        <w:t xml:space="preserve">Robbins, Chandler S., et al. </w:t>
      </w:r>
      <w:r w:rsidRPr="00CE1370">
        <w:rPr>
          <w:i/>
          <w:lang w:val="en-GB"/>
        </w:rPr>
        <w:t>Birds of North America: A Guide to Field Identification</w:t>
      </w:r>
      <w:r w:rsidRPr="00CE1370">
        <w:rPr>
          <w:lang w:val="en-GB"/>
        </w:rPr>
        <w:t>. Golden, 1966</w:t>
      </w:r>
    </w:p>
    <w:p w14:paraId="07B6A45B" w14:textId="77777777" w:rsidR="00CE1370" w:rsidRPr="00CE1370" w:rsidRDefault="00CE1370" w:rsidP="00CE1370">
      <w:pPr>
        <w:pStyle w:val="CitedWork"/>
        <w:rPr>
          <w:lang w:val="en-GB"/>
        </w:rPr>
      </w:pPr>
      <w:r w:rsidRPr="00CE1370">
        <w:rPr>
          <w:lang w:val="en-GB"/>
        </w:rPr>
        <w:t xml:space="preserve">Sattelmeyer, Robert. “Thoreau and Emerson.” </w:t>
      </w:r>
      <w:r w:rsidRPr="00CE1370">
        <w:rPr>
          <w:i/>
          <w:lang w:val="en-GB"/>
        </w:rPr>
        <w:t>The Cambridge Companion to Henry David Thoreau</w:t>
      </w:r>
      <w:r w:rsidRPr="00CE1370">
        <w:rPr>
          <w:lang w:val="en-GB"/>
        </w:rPr>
        <w:t>. Edited by Joel Myerson and Joel Tyson. Cambridge UP, 1995, pp. 25-39.</w:t>
      </w:r>
    </w:p>
    <w:p w14:paraId="04CBDEA0" w14:textId="77777777" w:rsidR="00CE1370" w:rsidRPr="00CE1370" w:rsidRDefault="00CE1370" w:rsidP="00CE1370">
      <w:pPr>
        <w:pStyle w:val="CitedWork"/>
        <w:rPr>
          <w:lang w:val="en-GB"/>
        </w:rPr>
      </w:pPr>
      <w:proofErr w:type="spellStart"/>
      <w:r w:rsidRPr="00E0173B">
        <w:rPr>
          <w:lang w:val="de-DE"/>
        </w:rPr>
        <w:t>Sollors</w:t>
      </w:r>
      <w:proofErr w:type="spellEnd"/>
      <w:r w:rsidRPr="00E0173B">
        <w:rPr>
          <w:lang w:val="de-DE"/>
        </w:rPr>
        <w:t xml:space="preserve">, Werner. “W.E.B. Du Bois in Nazi Germany, 1936.” </w:t>
      </w:r>
      <w:proofErr w:type="spellStart"/>
      <w:r w:rsidRPr="00CE1370">
        <w:rPr>
          <w:i/>
          <w:lang w:val="en-GB"/>
        </w:rPr>
        <w:t>Amerikastudien</w:t>
      </w:r>
      <w:proofErr w:type="spellEnd"/>
      <w:r w:rsidRPr="00CE1370">
        <w:rPr>
          <w:i/>
          <w:lang w:val="en-GB"/>
        </w:rPr>
        <w:t>/American Studies</w:t>
      </w:r>
      <w:r w:rsidRPr="00CE1370">
        <w:rPr>
          <w:lang w:val="en-GB"/>
        </w:rPr>
        <w:t>, vol. 44, no. 2, 1999, pp. 207-22.</w:t>
      </w:r>
    </w:p>
    <w:p w14:paraId="1C285002" w14:textId="77777777" w:rsidR="00655673" w:rsidRPr="00CC1934" w:rsidRDefault="00CE1370" w:rsidP="00CC1934">
      <w:pPr>
        <w:pStyle w:val="CitedWork"/>
        <w:rPr>
          <w:lang w:val="en-GB"/>
        </w:rPr>
      </w:pPr>
      <w:r w:rsidRPr="00CE1370">
        <w:rPr>
          <w:lang w:val="en-GB"/>
        </w:rPr>
        <w:t xml:space="preserve">Tolson, Nancy. “Making Books Available: The Role of Early Libraries.” </w:t>
      </w:r>
      <w:r w:rsidRPr="00CE1370">
        <w:rPr>
          <w:i/>
          <w:lang w:val="en-GB"/>
        </w:rPr>
        <w:t>African American Review</w:t>
      </w:r>
      <w:r w:rsidRPr="00CE1370">
        <w:rPr>
          <w:lang w:val="en-GB"/>
        </w:rPr>
        <w:t xml:space="preserve">, vol. 32, no. 1, 1998, pp. 9-16. </w:t>
      </w:r>
      <w:r w:rsidRPr="00CE1370">
        <w:rPr>
          <w:i/>
          <w:lang w:val="en-GB"/>
        </w:rPr>
        <w:t>JSTOR</w:t>
      </w:r>
      <w:r w:rsidRPr="00CE1370">
        <w:rPr>
          <w:lang w:val="en-GB"/>
        </w:rPr>
        <w:t>, doi:10.2307/3042263. Accessed 5 June 2008.</w:t>
      </w:r>
    </w:p>
    <w:sectPr w:rsidR="00655673" w:rsidRPr="00CC1934" w:rsidSect="00BB7F61">
      <w:headerReference w:type="default" r:id="rId9"/>
      <w:footerReference w:type="even" r:id="rId10"/>
      <w:footerReference w:type="default" r:id="rId11"/>
      <w:pgSz w:w="11906" w:h="16838" w:code="9"/>
      <w:pgMar w:top="1418" w:right="1418" w:bottom="1560" w:left="1418" w:header="709" w:footer="35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66805" w14:textId="77777777" w:rsidR="00936E84" w:rsidRDefault="00936E84" w:rsidP="000F2CA1">
      <w:r>
        <w:separator/>
      </w:r>
    </w:p>
  </w:endnote>
  <w:endnote w:type="continuationSeparator" w:id="0">
    <w:p w14:paraId="54283BE4" w14:textId="77777777" w:rsidR="00936E84" w:rsidRDefault="00936E84" w:rsidP="000F2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ヒラギノ角ゴ Pro W3">
    <w:altName w:val="DFGothic-EB"/>
    <w:charset w:val="80"/>
    <w:family w:val="auto"/>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6F52D" w14:textId="77777777" w:rsidR="00055444" w:rsidRDefault="00055444" w:rsidP="000F2CA1">
    <w:pPr>
      <w:pStyle w:val="Fuzeile"/>
      <w:rPr>
        <w:rStyle w:val="Seitenzahl"/>
      </w:rPr>
    </w:pPr>
    <w:r>
      <w:rPr>
        <w:rStyle w:val="Seitenzahl"/>
      </w:rPr>
      <w:fldChar w:fldCharType="begin"/>
    </w:r>
    <w:r w:rsidR="005D5BD8">
      <w:rPr>
        <w:rStyle w:val="Seitenzahl"/>
      </w:rPr>
      <w:instrText>PAGE</w:instrText>
    </w:r>
    <w:r>
      <w:rPr>
        <w:rStyle w:val="Seitenzahl"/>
      </w:rPr>
      <w:instrText xml:space="preserve">  </w:instrText>
    </w:r>
    <w:r>
      <w:rPr>
        <w:rStyle w:val="Seitenzahl"/>
      </w:rPr>
      <w:fldChar w:fldCharType="end"/>
    </w:r>
  </w:p>
  <w:p w14:paraId="21788269" w14:textId="77777777" w:rsidR="00055444" w:rsidRDefault="00055444" w:rsidP="000F2CA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F84CC" w14:textId="77777777" w:rsidR="00055444" w:rsidRPr="00BB7F61" w:rsidRDefault="00055444" w:rsidP="00BB7F61">
    <w:pPr>
      <w:pStyle w:val="Fuzeile"/>
      <w:jc w:val="center"/>
      <w:rPr>
        <w:sz w:val="22"/>
      </w:rPr>
    </w:pPr>
    <w:r>
      <w:rPr>
        <w:rStyle w:val="Seitenzahl"/>
      </w:rPr>
      <w:fldChar w:fldCharType="begin"/>
    </w:r>
    <w:r w:rsidR="005D5BD8">
      <w:rPr>
        <w:rStyle w:val="Seitenzahl"/>
      </w:rPr>
      <w:instrText>PAGE</w:instrText>
    </w:r>
    <w:r>
      <w:rPr>
        <w:rStyle w:val="Seitenzahl"/>
      </w:rPr>
      <w:instrText xml:space="preserve">  </w:instrText>
    </w:r>
    <w:r>
      <w:rPr>
        <w:rStyle w:val="Seitenzahl"/>
      </w:rPr>
      <w:fldChar w:fldCharType="separate"/>
    </w:r>
    <w:r w:rsidR="00E217A8">
      <w:rPr>
        <w:rStyle w:val="Seitenzahl"/>
        <w:noProof/>
      </w:rPr>
      <w:t>6</w:t>
    </w:r>
    <w:r>
      <w:rPr>
        <w:rStyle w:val="Seitenzah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7B0DF" w14:textId="77777777" w:rsidR="00936E84" w:rsidRDefault="00936E84" w:rsidP="000F2CA1">
      <w:r>
        <w:separator/>
      </w:r>
    </w:p>
  </w:footnote>
  <w:footnote w:type="continuationSeparator" w:id="0">
    <w:p w14:paraId="53BA513C" w14:textId="77777777" w:rsidR="00936E84" w:rsidRDefault="00936E84" w:rsidP="000F2CA1">
      <w:r>
        <w:continuationSeparator/>
      </w:r>
    </w:p>
  </w:footnote>
  <w:footnote w:id="1">
    <w:p w14:paraId="3FB192E2" w14:textId="77777777" w:rsidR="00055444" w:rsidRPr="00E76241" w:rsidRDefault="00055444" w:rsidP="00D61F8C">
      <w:pPr>
        <w:pStyle w:val="Funotentext"/>
        <w:rPr>
          <w:lang w:val="es-ES_tradnl"/>
        </w:rPr>
      </w:pPr>
      <w:r>
        <w:rPr>
          <w:rStyle w:val="Funotenzeichen"/>
        </w:rPr>
        <w:footnoteRef/>
      </w:r>
      <w:r w:rsidR="00160E0B">
        <w:tab/>
      </w:r>
      <w:r>
        <w:t xml:space="preserve">Footnote </w:t>
      </w:r>
      <w:proofErr w:type="spellStart"/>
      <w:r w:rsidRPr="00E76241">
        <w:t>Fusce</w:t>
      </w:r>
      <w:proofErr w:type="spellEnd"/>
      <w:r w:rsidRPr="00E76241">
        <w:t xml:space="preserve"> </w:t>
      </w:r>
      <w:proofErr w:type="spellStart"/>
      <w:r w:rsidRPr="00E76241">
        <w:t>aliquet</w:t>
      </w:r>
      <w:proofErr w:type="spellEnd"/>
      <w:r w:rsidRPr="00E76241">
        <w:t xml:space="preserve"> </w:t>
      </w:r>
      <w:proofErr w:type="spellStart"/>
      <w:r w:rsidRPr="00E76241">
        <w:t>pede</w:t>
      </w:r>
      <w:proofErr w:type="spellEnd"/>
      <w:r w:rsidRPr="00E76241">
        <w:t xml:space="preserve"> non </w:t>
      </w:r>
      <w:proofErr w:type="spellStart"/>
      <w:r w:rsidRPr="00E76241">
        <w:t>pede</w:t>
      </w:r>
      <w:proofErr w:type="spellEnd"/>
      <w:r w:rsidRPr="00E76241">
        <w:t xml:space="preserve">. </w:t>
      </w:r>
      <w:r w:rsidRPr="00E76241">
        <w:rPr>
          <w:lang w:val="es-ES_tradnl"/>
        </w:rPr>
        <w:t>Suspendisse dapibus lorem pellentesque magna. Integer nulla. Donec blandit feugiat ligula. Donec hendrerit, felis et imperdiet euismod, purus ipsum pretium metus, in lacinia nulla nisl eget sapien.</w:t>
      </w:r>
    </w:p>
  </w:footnote>
  <w:footnote w:id="2">
    <w:p w14:paraId="1A5CCEFB" w14:textId="77777777" w:rsidR="00055444" w:rsidRPr="00434D2A" w:rsidRDefault="00055444" w:rsidP="00434D2A">
      <w:pPr>
        <w:pStyle w:val="Funotentext"/>
        <w:rPr>
          <w:lang w:val="es-ES_tradnl"/>
        </w:rPr>
      </w:pPr>
      <w:r>
        <w:rPr>
          <w:rStyle w:val="Funotenzeichen"/>
        </w:rPr>
        <w:footnoteRef/>
      </w:r>
      <w:r w:rsidR="00160E0B">
        <w:tab/>
      </w:r>
      <w:r w:rsidRPr="00E76241">
        <w:t xml:space="preserve">Footnote Lorem ipsum dolor sit </w:t>
      </w:r>
      <w:proofErr w:type="spellStart"/>
      <w:r w:rsidRPr="00E76241">
        <w:t>amet</w:t>
      </w:r>
      <w:proofErr w:type="spellEnd"/>
      <w:r w:rsidRPr="00E76241">
        <w:t xml:space="preserve">, </w:t>
      </w:r>
      <w:proofErr w:type="spellStart"/>
      <w:r w:rsidRPr="00E76241">
        <w:t>consectetuer</w:t>
      </w:r>
      <w:proofErr w:type="spellEnd"/>
      <w:r w:rsidRPr="00E76241">
        <w:t xml:space="preserve"> </w:t>
      </w:r>
      <w:proofErr w:type="spellStart"/>
      <w:r w:rsidRPr="00E76241">
        <w:t>adipiscing</w:t>
      </w:r>
      <w:proofErr w:type="spellEnd"/>
      <w:r w:rsidRPr="00E76241">
        <w:t xml:space="preserve"> </w:t>
      </w:r>
      <w:proofErr w:type="spellStart"/>
      <w:r w:rsidRPr="00E76241">
        <w:t>elit</w:t>
      </w:r>
      <w:proofErr w:type="spellEnd"/>
      <w:r w:rsidRPr="00E76241">
        <w:t xml:space="preserve">. </w:t>
      </w:r>
      <w:r w:rsidRPr="00E76241">
        <w:rPr>
          <w:lang w:val="es-ES_tradnl"/>
        </w:rPr>
        <w:t xml:space="preserve">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w:t>
      </w:r>
      <w:r w:rsidRPr="00E76241">
        <w:t xml:space="preserve">Proin pharetra </w:t>
      </w:r>
      <w:proofErr w:type="spellStart"/>
      <w:r w:rsidRPr="00E76241">
        <w:t>nonummy</w:t>
      </w:r>
      <w:proofErr w:type="spellEnd"/>
      <w:r w:rsidRPr="00E76241">
        <w:t xml:space="preserve"> </w:t>
      </w:r>
      <w:proofErr w:type="spellStart"/>
      <w:r w:rsidRPr="00E76241">
        <w:t>pede</w:t>
      </w:r>
      <w:proofErr w:type="spellEnd"/>
      <w:r w:rsidRPr="00E76241">
        <w:t xml:space="preserve">. </w:t>
      </w:r>
      <w:proofErr w:type="spellStart"/>
      <w:r w:rsidRPr="00E76241">
        <w:t>Mauris</w:t>
      </w:r>
      <w:proofErr w:type="spellEnd"/>
      <w:r w:rsidRPr="00E76241">
        <w:t xml:space="preserve"> et </w:t>
      </w:r>
      <w:proofErr w:type="spellStart"/>
      <w:r w:rsidRPr="00E76241">
        <w:t>orci</w:t>
      </w:r>
      <w:proofErr w:type="spellEnd"/>
      <w:r w:rsidRPr="00E76241">
        <w:t xml:space="preserve">. Aenean </w:t>
      </w:r>
      <w:proofErr w:type="spellStart"/>
      <w:r w:rsidRPr="00E76241">
        <w:t>nec</w:t>
      </w:r>
      <w:proofErr w:type="spellEnd"/>
      <w:r w:rsidRPr="00E76241">
        <w:t xml:space="preserve"> lorem.</w:t>
      </w:r>
    </w:p>
  </w:footnote>
  <w:footnote w:id="3">
    <w:p w14:paraId="757D35B8" w14:textId="77777777" w:rsidR="00055444" w:rsidRPr="00E76241" w:rsidRDefault="00055444" w:rsidP="006D0FD5">
      <w:pPr>
        <w:pStyle w:val="Funotentext"/>
        <w:rPr>
          <w:lang w:val="es-ES_tradnl"/>
        </w:rPr>
      </w:pPr>
      <w:r>
        <w:rPr>
          <w:rStyle w:val="Funotenzeichen"/>
        </w:rPr>
        <w:footnoteRef/>
      </w:r>
      <w:r w:rsidR="00160E0B">
        <w:tab/>
      </w:r>
      <w:r>
        <w:t xml:space="preserve">Footnote </w:t>
      </w:r>
      <w:proofErr w:type="spellStart"/>
      <w:r w:rsidRPr="00E76241">
        <w:t>Fusce</w:t>
      </w:r>
      <w:proofErr w:type="spellEnd"/>
      <w:r w:rsidRPr="00E76241">
        <w:t xml:space="preserve"> </w:t>
      </w:r>
      <w:proofErr w:type="spellStart"/>
      <w:r w:rsidRPr="00E76241">
        <w:t>aliquet</w:t>
      </w:r>
      <w:proofErr w:type="spellEnd"/>
      <w:r w:rsidRPr="00E76241">
        <w:t xml:space="preserve"> </w:t>
      </w:r>
      <w:proofErr w:type="spellStart"/>
      <w:r w:rsidRPr="00E76241">
        <w:t>pede</w:t>
      </w:r>
      <w:proofErr w:type="spellEnd"/>
      <w:r w:rsidRPr="00E76241">
        <w:t xml:space="preserve"> non </w:t>
      </w:r>
      <w:proofErr w:type="spellStart"/>
      <w:r w:rsidRPr="00E76241">
        <w:t>pede</w:t>
      </w:r>
      <w:proofErr w:type="spellEnd"/>
      <w:r w:rsidRPr="00E76241">
        <w:t xml:space="preserve">. </w:t>
      </w:r>
      <w:r w:rsidRPr="00E76241">
        <w:rPr>
          <w:lang w:val="es-ES_tradnl"/>
        </w:rPr>
        <w:t>Suspendisse dapibus lorem pellentesque magna. Integer nulla. Donec blandit feugiat ligula. Donec hendrerit, felis et imperdiet euismod, purus ipsum pretium metus, in lacinia nulla nisl eget sapien.</w:t>
      </w:r>
    </w:p>
  </w:footnote>
  <w:footnote w:id="4">
    <w:p w14:paraId="5F82B912" w14:textId="77777777" w:rsidR="00055444" w:rsidRPr="00E76241" w:rsidRDefault="00055444" w:rsidP="006D0FD5">
      <w:pPr>
        <w:pStyle w:val="Funotentext"/>
        <w:rPr>
          <w:lang w:val="es-ES_tradnl"/>
        </w:rPr>
      </w:pPr>
      <w:r>
        <w:rPr>
          <w:rStyle w:val="Funotenzeichen"/>
        </w:rPr>
        <w:footnoteRef/>
      </w:r>
      <w:r w:rsidR="00160E0B">
        <w:tab/>
      </w:r>
      <w:r>
        <w:t xml:space="preserve">Footnote </w:t>
      </w:r>
      <w:proofErr w:type="spellStart"/>
      <w:r w:rsidRPr="00E76241">
        <w:t>Fusce</w:t>
      </w:r>
      <w:proofErr w:type="spellEnd"/>
      <w:r w:rsidRPr="00E76241">
        <w:t xml:space="preserve"> </w:t>
      </w:r>
      <w:proofErr w:type="spellStart"/>
      <w:r w:rsidRPr="00E76241">
        <w:t>aliquet</w:t>
      </w:r>
      <w:proofErr w:type="spellEnd"/>
      <w:r w:rsidRPr="00E76241">
        <w:t xml:space="preserve"> </w:t>
      </w:r>
      <w:proofErr w:type="spellStart"/>
      <w:r w:rsidRPr="00E76241">
        <w:t>pede</w:t>
      </w:r>
      <w:proofErr w:type="spellEnd"/>
      <w:r w:rsidRPr="00E76241">
        <w:t xml:space="preserve"> non </w:t>
      </w:r>
      <w:proofErr w:type="spellStart"/>
      <w:r w:rsidRPr="00E76241">
        <w:t>pede</w:t>
      </w:r>
      <w:proofErr w:type="spellEnd"/>
      <w:r w:rsidRPr="00E76241">
        <w:t xml:space="preserve">. </w:t>
      </w:r>
      <w:r w:rsidRPr="00E76241">
        <w:rPr>
          <w:lang w:val="es-ES_tradnl"/>
        </w:rPr>
        <w:t>Suspendisse dapibus lorem pellentesque magna. Integer nulla. Donec blandit feugiat ligula. Donec hendrerit, felis et imperdiet euismod, purus ipsum pretium metus, in lacinia nulla nisl eget sapi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AF294" w14:textId="77777777" w:rsidR="00055444" w:rsidRPr="000F2CA1" w:rsidRDefault="00055444" w:rsidP="00CE19E0">
    <w:pPr>
      <w:pStyle w:val="PageHeader"/>
    </w:pPr>
    <w:r w:rsidRPr="009440BB">
      <w:rPr>
        <w:i/>
      </w:rPr>
      <w:t>COPAS—Current Objectives of Postgraduate American Studies</w:t>
    </w:r>
    <w:r>
      <w:tab/>
      <w:t>Issue#</w:t>
    </w:r>
    <w:r w:rsidRPr="000F2CA1">
      <w:t xml:space="preserve"> (</w:t>
    </w:r>
    <w:r>
      <w:t>Year</w:t>
    </w:r>
    <w:r w:rsidRPr="000F2CA1">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166F5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wNjcyMjEysjQ0NjBX0lEKTi0uzszPAykwqgUA3QXcmiwAAAA="/>
  </w:docVars>
  <w:rsids>
    <w:rsidRoot w:val="00A30204"/>
    <w:rsid w:val="000361E0"/>
    <w:rsid w:val="00054726"/>
    <w:rsid w:val="00055444"/>
    <w:rsid w:val="0007591E"/>
    <w:rsid w:val="00087004"/>
    <w:rsid w:val="00095978"/>
    <w:rsid w:val="000B1D5B"/>
    <w:rsid w:val="000F1084"/>
    <w:rsid w:val="000F2CA1"/>
    <w:rsid w:val="001065F0"/>
    <w:rsid w:val="00123A17"/>
    <w:rsid w:val="00125CD5"/>
    <w:rsid w:val="001457AE"/>
    <w:rsid w:val="00160E0B"/>
    <w:rsid w:val="00164BFC"/>
    <w:rsid w:val="00173F2A"/>
    <w:rsid w:val="001C3C8A"/>
    <w:rsid w:val="001C7020"/>
    <w:rsid w:val="001C7B8F"/>
    <w:rsid w:val="001E6FD9"/>
    <w:rsid w:val="002A0402"/>
    <w:rsid w:val="002A6C47"/>
    <w:rsid w:val="002B7C5D"/>
    <w:rsid w:val="002C4078"/>
    <w:rsid w:val="002D36E7"/>
    <w:rsid w:val="00304315"/>
    <w:rsid w:val="00351206"/>
    <w:rsid w:val="00394B51"/>
    <w:rsid w:val="003C238D"/>
    <w:rsid w:val="004048EA"/>
    <w:rsid w:val="00417DF9"/>
    <w:rsid w:val="004238ED"/>
    <w:rsid w:val="00434D2A"/>
    <w:rsid w:val="004540B0"/>
    <w:rsid w:val="00456B3A"/>
    <w:rsid w:val="0046294B"/>
    <w:rsid w:val="00486577"/>
    <w:rsid w:val="00495010"/>
    <w:rsid w:val="004D4A69"/>
    <w:rsid w:val="00511EC7"/>
    <w:rsid w:val="0056109E"/>
    <w:rsid w:val="00587A79"/>
    <w:rsid w:val="00591DD6"/>
    <w:rsid w:val="005D5BD8"/>
    <w:rsid w:val="006350BF"/>
    <w:rsid w:val="006442AC"/>
    <w:rsid w:val="0065114F"/>
    <w:rsid w:val="00655673"/>
    <w:rsid w:val="006969B3"/>
    <w:rsid w:val="006D0FD5"/>
    <w:rsid w:val="006E1A74"/>
    <w:rsid w:val="00707840"/>
    <w:rsid w:val="0073356C"/>
    <w:rsid w:val="00733B83"/>
    <w:rsid w:val="00737EE6"/>
    <w:rsid w:val="0075189F"/>
    <w:rsid w:val="00751A4B"/>
    <w:rsid w:val="00752259"/>
    <w:rsid w:val="00757B69"/>
    <w:rsid w:val="007A15BA"/>
    <w:rsid w:val="007C7D82"/>
    <w:rsid w:val="0080298D"/>
    <w:rsid w:val="00807DEE"/>
    <w:rsid w:val="0083726E"/>
    <w:rsid w:val="00856E57"/>
    <w:rsid w:val="00865205"/>
    <w:rsid w:val="00881731"/>
    <w:rsid w:val="00892216"/>
    <w:rsid w:val="008960D2"/>
    <w:rsid w:val="008C2572"/>
    <w:rsid w:val="0090006A"/>
    <w:rsid w:val="00936E84"/>
    <w:rsid w:val="009440BB"/>
    <w:rsid w:val="0095111D"/>
    <w:rsid w:val="0096342C"/>
    <w:rsid w:val="00974A79"/>
    <w:rsid w:val="00975A18"/>
    <w:rsid w:val="009D780B"/>
    <w:rsid w:val="009F030B"/>
    <w:rsid w:val="00A12497"/>
    <w:rsid w:val="00A15552"/>
    <w:rsid w:val="00A30204"/>
    <w:rsid w:val="00A339DC"/>
    <w:rsid w:val="00A44545"/>
    <w:rsid w:val="00A77A58"/>
    <w:rsid w:val="00AB38FC"/>
    <w:rsid w:val="00B260C7"/>
    <w:rsid w:val="00B27BFE"/>
    <w:rsid w:val="00B3751F"/>
    <w:rsid w:val="00B57828"/>
    <w:rsid w:val="00B6348F"/>
    <w:rsid w:val="00BB7F61"/>
    <w:rsid w:val="00BD0CDA"/>
    <w:rsid w:val="00BD3F31"/>
    <w:rsid w:val="00BD7A46"/>
    <w:rsid w:val="00BF0720"/>
    <w:rsid w:val="00C532D6"/>
    <w:rsid w:val="00C53B2B"/>
    <w:rsid w:val="00C56776"/>
    <w:rsid w:val="00C6296C"/>
    <w:rsid w:val="00C90338"/>
    <w:rsid w:val="00CA0B32"/>
    <w:rsid w:val="00CC1934"/>
    <w:rsid w:val="00CE1370"/>
    <w:rsid w:val="00CE19E0"/>
    <w:rsid w:val="00D038A4"/>
    <w:rsid w:val="00D50846"/>
    <w:rsid w:val="00D61F8C"/>
    <w:rsid w:val="00D9391A"/>
    <w:rsid w:val="00D93FB6"/>
    <w:rsid w:val="00D97DCD"/>
    <w:rsid w:val="00DB6359"/>
    <w:rsid w:val="00DF1C5A"/>
    <w:rsid w:val="00DF5276"/>
    <w:rsid w:val="00DF75F4"/>
    <w:rsid w:val="00E0173B"/>
    <w:rsid w:val="00E01B3B"/>
    <w:rsid w:val="00E11B91"/>
    <w:rsid w:val="00E217A8"/>
    <w:rsid w:val="00E352BB"/>
    <w:rsid w:val="00E76241"/>
    <w:rsid w:val="00E76DE4"/>
    <w:rsid w:val="00E80333"/>
    <w:rsid w:val="00E837B1"/>
    <w:rsid w:val="00EE667A"/>
    <w:rsid w:val="00F503E4"/>
    <w:rsid w:val="00F54006"/>
    <w:rsid w:val="00F637A2"/>
    <w:rsid w:val="00F76B71"/>
    <w:rsid w:val="00F92774"/>
    <w:rsid w:val="00FA4179"/>
    <w:rsid w:val="00FC5128"/>
    <w:rsid w:val="00FF0BDD"/>
    <w:rsid w:val="00FF34BA"/>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3E60BC"/>
  <w15:chartTrackingRefBased/>
  <w15:docId w15:val="{5EF59AC4-5B60-464F-8FFE-18ED71DC5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EE667A"/>
    <w:pPr>
      <w:spacing w:before="120" w:after="60" w:line="276" w:lineRule="auto"/>
      <w:jc w:val="both"/>
    </w:pPr>
    <w:rPr>
      <w:rFonts w:ascii="Calibri" w:eastAsia="ヒラギノ角ゴ Pro W3" w:hAnsi="Calibri"/>
      <w:sz w:val="24"/>
      <w:szCs w:val="22"/>
      <w:lang w:val="en-US" w:eastAsia="en-US"/>
    </w:rPr>
  </w:style>
  <w:style w:type="paragraph" w:styleId="berschrift1">
    <w:name w:val="heading 1"/>
    <w:basedOn w:val="Standard"/>
    <w:next w:val="Standard"/>
    <w:link w:val="berschrift1Zchn"/>
    <w:qFormat/>
    <w:rsid w:val="00E76DE4"/>
    <w:pPr>
      <w:keepNext/>
      <w:spacing w:before="240"/>
      <w:outlineLvl w:val="0"/>
    </w:pPr>
    <w:rPr>
      <w:rFonts w:ascii="Cambria" w:eastAsia="Times New Roman" w:hAnsi="Cambria"/>
      <w:b/>
      <w:bCs/>
      <w:kern w:val="32"/>
      <w:sz w:val="32"/>
      <w:szCs w:val="32"/>
    </w:rPr>
  </w:style>
  <w:style w:type="paragraph" w:styleId="berschrift2">
    <w:name w:val="heading 2"/>
    <w:basedOn w:val="Standard"/>
    <w:next w:val="Standard"/>
    <w:link w:val="berschrift2Zchn"/>
    <w:semiHidden/>
    <w:unhideWhenUsed/>
    <w:qFormat/>
    <w:rsid w:val="00DF527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FunotentextZchn">
    <w:name w:val="Fußnotentext Zchn"/>
    <w:link w:val="Funotentext"/>
    <w:locked/>
    <w:rsid w:val="00CE19E0"/>
    <w:rPr>
      <w:rFonts w:ascii="Calibri" w:eastAsia="ヒラギノ角ゴ Pro W3" w:hAnsi="Calibri"/>
      <w:lang w:val="en-US" w:eastAsia="en-US"/>
    </w:rPr>
  </w:style>
  <w:style w:type="paragraph" w:styleId="Funotentext">
    <w:name w:val="footnote text"/>
    <w:basedOn w:val="Standard"/>
    <w:link w:val="FunotentextZchn"/>
    <w:rsid w:val="00CE19E0"/>
    <w:pPr>
      <w:widowControl w:val="0"/>
      <w:spacing w:before="60" w:line="240" w:lineRule="auto"/>
      <w:ind w:left="284" w:hanging="284"/>
    </w:pPr>
    <w:rPr>
      <w:sz w:val="20"/>
      <w:szCs w:val="20"/>
    </w:rPr>
  </w:style>
  <w:style w:type="character" w:customStyle="1" w:styleId="berschrift1Zchn">
    <w:name w:val="Überschrift 1 Zchn"/>
    <w:link w:val="berschrift1"/>
    <w:rsid w:val="00E76DE4"/>
    <w:rPr>
      <w:rFonts w:ascii="Cambria" w:eastAsia="Times New Roman" w:hAnsi="Cambria" w:cs="Times New Roman"/>
      <w:b/>
      <w:bCs/>
      <w:color w:val="000000"/>
      <w:kern w:val="32"/>
      <w:sz w:val="32"/>
      <w:szCs w:val="32"/>
      <w:lang w:val="en-US" w:eastAsia="en-US"/>
    </w:rPr>
  </w:style>
  <w:style w:type="character" w:styleId="Funotenzeichen">
    <w:name w:val="footnote reference"/>
    <w:rsid w:val="00A30204"/>
    <w:rPr>
      <w:vertAlign w:val="superscript"/>
    </w:rPr>
  </w:style>
  <w:style w:type="paragraph" w:customStyle="1" w:styleId="Titel1">
    <w:name w:val="Titel1"/>
    <w:basedOn w:val="Standard"/>
    <w:link w:val="TitleZchn"/>
    <w:qFormat/>
    <w:rsid w:val="00881731"/>
    <w:pPr>
      <w:spacing w:before="600" w:after="360"/>
      <w:jc w:val="center"/>
      <w:outlineLvl w:val="0"/>
    </w:pPr>
    <w:rPr>
      <w:b/>
      <w:sz w:val="32"/>
    </w:rPr>
  </w:style>
  <w:style w:type="paragraph" w:styleId="Kopfzeile">
    <w:name w:val="header"/>
    <w:basedOn w:val="Standard"/>
    <w:rsid w:val="006350BF"/>
    <w:pPr>
      <w:tabs>
        <w:tab w:val="center" w:pos="4536"/>
        <w:tab w:val="right" w:pos="9072"/>
      </w:tabs>
    </w:pPr>
  </w:style>
  <w:style w:type="paragraph" w:styleId="Fuzeile">
    <w:name w:val="footer"/>
    <w:basedOn w:val="Standard"/>
    <w:rsid w:val="006350BF"/>
    <w:pPr>
      <w:tabs>
        <w:tab w:val="center" w:pos="4536"/>
        <w:tab w:val="right" w:pos="9072"/>
      </w:tabs>
    </w:pPr>
  </w:style>
  <w:style w:type="character" w:styleId="Seitenzahl">
    <w:name w:val="page number"/>
    <w:rsid w:val="00A44545"/>
    <w:rPr>
      <w:rFonts w:ascii="Calibri" w:hAnsi="Calibri"/>
      <w:sz w:val="22"/>
    </w:rPr>
  </w:style>
  <w:style w:type="paragraph" w:customStyle="1" w:styleId="Motto">
    <w:name w:val="Motto"/>
    <w:basedOn w:val="Standard"/>
    <w:link w:val="MottoZchn"/>
    <w:qFormat/>
    <w:rsid w:val="00EE667A"/>
    <w:pPr>
      <w:spacing w:line="240" w:lineRule="auto"/>
      <w:ind w:left="4536"/>
      <w:contextualSpacing/>
    </w:pPr>
    <w:rPr>
      <w:sz w:val="22"/>
      <w:szCs w:val="20"/>
    </w:rPr>
  </w:style>
  <w:style w:type="paragraph" w:customStyle="1" w:styleId="Longquote">
    <w:name w:val="Longquote"/>
    <w:basedOn w:val="Standard"/>
    <w:link w:val="LongquoteZchn"/>
    <w:qFormat/>
    <w:rsid w:val="00EE667A"/>
    <w:pPr>
      <w:spacing w:before="60" w:line="240" w:lineRule="auto"/>
      <w:ind w:left="567"/>
      <w:contextualSpacing/>
    </w:pPr>
  </w:style>
  <w:style w:type="character" w:customStyle="1" w:styleId="MottoZchn">
    <w:name w:val="Motto Zchn"/>
    <w:link w:val="Motto"/>
    <w:rsid w:val="00EE667A"/>
    <w:rPr>
      <w:rFonts w:ascii="Calibri" w:eastAsia="ヒラギノ角ゴ Pro W3" w:hAnsi="Calibri"/>
      <w:sz w:val="22"/>
      <w:lang w:val="en-US" w:eastAsia="en-US"/>
    </w:rPr>
  </w:style>
  <w:style w:type="paragraph" w:customStyle="1" w:styleId="Interhead">
    <w:name w:val="Interhead"/>
    <w:basedOn w:val="berschrift1"/>
    <w:next w:val="Standard"/>
    <w:link w:val="InterheadZchn"/>
    <w:qFormat/>
    <w:rsid w:val="00881731"/>
    <w:pPr>
      <w:spacing w:before="360" w:after="240"/>
      <w:outlineLvl w:val="1"/>
    </w:pPr>
    <w:rPr>
      <w:rFonts w:asciiTheme="minorHAnsi" w:hAnsiTheme="minorHAnsi"/>
      <w:sz w:val="28"/>
      <w:szCs w:val="26"/>
    </w:rPr>
  </w:style>
  <w:style w:type="character" w:customStyle="1" w:styleId="LongquoteZchn">
    <w:name w:val="Longquote Zchn"/>
    <w:link w:val="Longquote"/>
    <w:rsid w:val="00EE667A"/>
    <w:rPr>
      <w:rFonts w:ascii="Calibri" w:eastAsia="ヒラギノ角ゴ Pro W3" w:hAnsi="Calibri"/>
      <w:sz w:val="24"/>
      <w:szCs w:val="22"/>
      <w:lang w:val="en-US" w:eastAsia="en-US"/>
    </w:rPr>
  </w:style>
  <w:style w:type="paragraph" w:customStyle="1" w:styleId="CitedWork">
    <w:name w:val="CitedWork"/>
    <w:basedOn w:val="Standard"/>
    <w:link w:val="CitedWorkZchn"/>
    <w:qFormat/>
    <w:rsid w:val="00EE667A"/>
    <w:pPr>
      <w:spacing w:before="60" w:line="240" w:lineRule="auto"/>
      <w:ind w:left="567" w:hanging="567"/>
    </w:pPr>
  </w:style>
  <w:style w:type="character" w:customStyle="1" w:styleId="InterheadZchn">
    <w:name w:val="Interhead Zchn"/>
    <w:link w:val="Interhead"/>
    <w:rsid w:val="00881731"/>
    <w:rPr>
      <w:rFonts w:asciiTheme="minorHAnsi" w:hAnsiTheme="minorHAnsi"/>
      <w:b/>
      <w:bCs/>
      <w:kern w:val="32"/>
      <w:sz w:val="28"/>
      <w:szCs w:val="26"/>
      <w:lang w:val="en-US" w:eastAsia="en-US"/>
    </w:rPr>
  </w:style>
  <w:style w:type="paragraph" w:customStyle="1" w:styleId="Author">
    <w:name w:val="Author"/>
    <w:basedOn w:val="Standard"/>
    <w:next w:val="Standard"/>
    <w:link w:val="AuthorZchn"/>
    <w:qFormat/>
    <w:rsid w:val="00EE667A"/>
    <w:pPr>
      <w:spacing w:before="360" w:after="240"/>
      <w:jc w:val="center"/>
    </w:pPr>
    <w:rPr>
      <w:b/>
      <w:sz w:val="28"/>
    </w:rPr>
  </w:style>
  <w:style w:type="character" w:customStyle="1" w:styleId="CitedWorkZchn">
    <w:name w:val="CitedWork Zchn"/>
    <w:link w:val="CitedWork"/>
    <w:rsid w:val="00EE667A"/>
    <w:rPr>
      <w:rFonts w:ascii="Calibri" w:eastAsia="ヒラギノ角ゴ Pro W3" w:hAnsi="Calibri"/>
      <w:sz w:val="24"/>
      <w:szCs w:val="22"/>
      <w:lang w:val="en-US" w:eastAsia="en-US"/>
    </w:rPr>
  </w:style>
  <w:style w:type="character" w:customStyle="1" w:styleId="TitleZchn">
    <w:name w:val="Title Zchn"/>
    <w:link w:val="Titel1"/>
    <w:rsid w:val="00881731"/>
    <w:rPr>
      <w:rFonts w:ascii="Calibri" w:eastAsia="ヒラギノ角ゴ Pro W3" w:hAnsi="Calibri"/>
      <w:b/>
      <w:sz w:val="32"/>
      <w:szCs w:val="22"/>
      <w:lang w:val="en-US" w:eastAsia="en-US"/>
    </w:rPr>
  </w:style>
  <w:style w:type="paragraph" w:customStyle="1" w:styleId="MottoSource">
    <w:name w:val="Motto Source"/>
    <w:basedOn w:val="Motto"/>
    <w:link w:val="MottoSourceZchn"/>
    <w:qFormat/>
    <w:rsid w:val="00EE667A"/>
    <w:pPr>
      <w:spacing w:before="60"/>
      <w:jc w:val="right"/>
    </w:pPr>
  </w:style>
  <w:style w:type="character" w:customStyle="1" w:styleId="AuthorZchn">
    <w:name w:val="Author Zchn"/>
    <w:link w:val="Author"/>
    <w:rsid w:val="00EE667A"/>
    <w:rPr>
      <w:rFonts w:ascii="Calibri" w:eastAsia="ヒラギノ角ゴ Pro W3" w:hAnsi="Calibri"/>
      <w:b/>
      <w:sz w:val="28"/>
      <w:szCs w:val="22"/>
      <w:lang w:val="en-US" w:eastAsia="en-US"/>
    </w:rPr>
  </w:style>
  <w:style w:type="paragraph" w:customStyle="1" w:styleId="PageHeader">
    <w:name w:val="Page Header"/>
    <w:basedOn w:val="Standard"/>
    <w:link w:val="PageHeaderZchn"/>
    <w:qFormat/>
    <w:rsid w:val="009440BB"/>
    <w:pPr>
      <w:tabs>
        <w:tab w:val="right" w:pos="9072"/>
      </w:tabs>
      <w:jc w:val="left"/>
    </w:pPr>
    <w:rPr>
      <w:sz w:val="22"/>
      <w:lang w:val="en-GB"/>
    </w:rPr>
  </w:style>
  <w:style w:type="character" w:customStyle="1" w:styleId="MottoSourceZchn">
    <w:name w:val="Motto Source Zchn"/>
    <w:link w:val="MottoSource"/>
    <w:rsid w:val="00EE667A"/>
    <w:rPr>
      <w:rFonts w:ascii="Calibri" w:eastAsia="ヒラギノ角ゴ Pro W3" w:hAnsi="Calibri"/>
      <w:sz w:val="22"/>
      <w:lang w:val="en-US" w:eastAsia="en-US"/>
    </w:rPr>
  </w:style>
  <w:style w:type="paragraph" w:customStyle="1" w:styleId="Interhead2">
    <w:name w:val="Interhead2"/>
    <w:basedOn w:val="berschrift2"/>
    <w:next w:val="Standard"/>
    <w:link w:val="Interhead2Zchn"/>
    <w:qFormat/>
    <w:rsid w:val="00881731"/>
    <w:pPr>
      <w:spacing w:before="240" w:after="60"/>
      <w:outlineLvl w:val="2"/>
    </w:pPr>
    <w:rPr>
      <w:rFonts w:asciiTheme="minorHAnsi" w:hAnsiTheme="minorHAnsi"/>
      <w:b/>
      <w:color w:val="auto"/>
      <w:sz w:val="24"/>
    </w:rPr>
  </w:style>
  <w:style w:type="character" w:customStyle="1" w:styleId="PageHeaderZchn">
    <w:name w:val="Page Header Zchn"/>
    <w:link w:val="PageHeader"/>
    <w:rsid w:val="009440BB"/>
    <w:rPr>
      <w:rFonts w:ascii="Calibri" w:eastAsia="ヒラギノ角ゴ Pro W3" w:hAnsi="Calibri"/>
      <w:sz w:val="22"/>
      <w:szCs w:val="22"/>
      <w:lang w:val="en-GB" w:eastAsia="en-US"/>
    </w:rPr>
  </w:style>
  <w:style w:type="character" w:styleId="Hyperlink">
    <w:name w:val="Hyperlink"/>
    <w:rsid w:val="001C7020"/>
    <w:rPr>
      <w:color w:val="0000FF"/>
      <w:u w:val="single"/>
    </w:rPr>
  </w:style>
  <w:style w:type="character" w:customStyle="1" w:styleId="Interhead2Zchn">
    <w:name w:val="Interhead2 Zchn"/>
    <w:link w:val="Interhead2"/>
    <w:rsid w:val="00881731"/>
    <w:rPr>
      <w:rFonts w:asciiTheme="minorHAnsi" w:eastAsiaTheme="majorEastAsia" w:hAnsiTheme="minorHAnsi" w:cstheme="majorBidi"/>
      <w:b/>
      <w:sz w:val="24"/>
      <w:szCs w:val="26"/>
      <w:lang w:val="en-US" w:eastAsia="en-US"/>
    </w:rPr>
  </w:style>
  <w:style w:type="paragraph" w:customStyle="1" w:styleId="CenteredImage">
    <w:name w:val="Centered Image"/>
    <w:basedOn w:val="Standard"/>
    <w:next w:val="Standard"/>
    <w:link w:val="CenteredImageZchn"/>
    <w:rsid w:val="00160E0B"/>
    <w:pPr>
      <w:keepNext/>
      <w:spacing w:line="240" w:lineRule="auto"/>
      <w:jc w:val="center"/>
    </w:pPr>
    <w:rPr>
      <w:rFonts w:eastAsia="Times New Roman"/>
      <w:sz w:val="20"/>
      <w:szCs w:val="20"/>
    </w:rPr>
  </w:style>
  <w:style w:type="paragraph" w:customStyle="1" w:styleId="CenteredImageText">
    <w:name w:val="Centered Image Text"/>
    <w:basedOn w:val="CenteredImage"/>
    <w:link w:val="CenteredImageTextZchn"/>
    <w:qFormat/>
    <w:rsid w:val="00304315"/>
    <w:pPr>
      <w:spacing w:after="120"/>
    </w:pPr>
    <w:rPr>
      <w:noProof/>
      <w:sz w:val="22"/>
      <w:lang w:val="de-DE" w:eastAsia="de-DE"/>
    </w:rPr>
  </w:style>
  <w:style w:type="paragraph" w:styleId="Sprechblasentext">
    <w:name w:val="Balloon Text"/>
    <w:basedOn w:val="Standard"/>
    <w:link w:val="SprechblasentextZchn"/>
    <w:rsid w:val="00054726"/>
    <w:pPr>
      <w:spacing w:after="0" w:line="240" w:lineRule="auto"/>
    </w:pPr>
    <w:rPr>
      <w:rFonts w:ascii="Tahoma" w:hAnsi="Tahoma" w:cs="Tahoma"/>
      <w:sz w:val="16"/>
      <w:szCs w:val="16"/>
    </w:rPr>
  </w:style>
  <w:style w:type="character" w:customStyle="1" w:styleId="CenteredImageZchn">
    <w:name w:val="Centered Image Zchn"/>
    <w:link w:val="CenteredImage"/>
    <w:rsid w:val="00160E0B"/>
    <w:rPr>
      <w:rFonts w:ascii="Calibri" w:hAnsi="Calibri"/>
      <w:lang w:val="en-US" w:eastAsia="en-US"/>
    </w:rPr>
  </w:style>
  <w:style w:type="character" w:customStyle="1" w:styleId="CenteredImageTextZchn">
    <w:name w:val="Centered Image Text Zchn"/>
    <w:link w:val="CenteredImageText"/>
    <w:rsid w:val="00304315"/>
    <w:rPr>
      <w:rFonts w:ascii="Calibri" w:hAnsi="Calibri"/>
      <w:noProof/>
      <w:sz w:val="22"/>
      <w:lang w:eastAsia="de-DE"/>
    </w:rPr>
  </w:style>
  <w:style w:type="character" w:customStyle="1" w:styleId="SprechblasentextZchn">
    <w:name w:val="Sprechblasentext Zchn"/>
    <w:link w:val="Sprechblasentext"/>
    <w:rsid w:val="00054726"/>
    <w:rPr>
      <w:rFonts w:ascii="Tahoma" w:eastAsia="ヒラギノ角ゴ Pro W3" w:hAnsi="Tahoma" w:cs="Tahoma"/>
      <w:sz w:val="16"/>
      <w:szCs w:val="16"/>
      <w:lang w:val="en-US" w:eastAsia="en-US"/>
    </w:rPr>
  </w:style>
  <w:style w:type="character" w:styleId="Hervorhebung">
    <w:name w:val="Emphasis"/>
    <w:uiPriority w:val="20"/>
    <w:qFormat/>
    <w:rsid w:val="002C4078"/>
    <w:rPr>
      <w:i/>
      <w:iCs/>
    </w:rPr>
  </w:style>
  <w:style w:type="paragraph" w:customStyle="1" w:styleId="Abstract">
    <w:name w:val="Abstract"/>
    <w:basedOn w:val="Standard"/>
    <w:qFormat/>
    <w:rsid w:val="00EE667A"/>
    <w:pPr>
      <w:spacing w:before="240"/>
    </w:pPr>
    <w:rPr>
      <w:sz w:val="22"/>
      <w:szCs w:val="21"/>
    </w:rPr>
  </w:style>
  <w:style w:type="character" w:customStyle="1" w:styleId="ABSTRACT-KEYWORDSlead-in">
    <w:name w:val="ABSTRACT-KEYWORDS lead-in"/>
    <w:qFormat/>
    <w:rsid w:val="0090006A"/>
    <w:rPr>
      <w:caps w:val="0"/>
      <w:smallCaps/>
    </w:rPr>
  </w:style>
  <w:style w:type="paragraph" w:customStyle="1" w:styleId="Keywords">
    <w:name w:val="Keywords"/>
    <w:basedOn w:val="Standard"/>
    <w:qFormat/>
    <w:rsid w:val="00EE667A"/>
    <w:pPr>
      <w:spacing w:after="240"/>
    </w:pPr>
    <w:rPr>
      <w:sz w:val="22"/>
      <w:szCs w:val="21"/>
    </w:rPr>
  </w:style>
  <w:style w:type="character" w:styleId="Kommentarzeichen">
    <w:name w:val="annotation reference"/>
    <w:rsid w:val="00751A4B"/>
    <w:rPr>
      <w:sz w:val="18"/>
      <w:szCs w:val="18"/>
    </w:rPr>
  </w:style>
  <w:style w:type="paragraph" w:styleId="Kommentartext">
    <w:name w:val="annotation text"/>
    <w:basedOn w:val="Standard"/>
    <w:link w:val="KommentartextZchn"/>
    <w:rsid w:val="00751A4B"/>
    <w:rPr>
      <w:szCs w:val="24"/>
    </w:rPr>
  </w:style>
  <w:style w:type="character" w:customStyle="1" w:styleId="KommentartextZchn">
    <w:name w:val="Kommentartext Zchn"/>
    <w:link w:val="Kommentartext"/>
    <w:rsid w:val="00751A4B"/>
    <w:rPr>
      <w:rFonts w:ascii="Calibri" w:eastAsia="ヒラギノ角ゴ Pro W3" w:hAnsi="Calibri"/>
      <w:sz w:val="24"/>
      <w:szCs w:val="24"/>
      <w:lang w:val="en-US" w:eastAsia="en-US"/>
    </w:rPr>
  </w:style>
  <w:style w:type="paragraph" w:styleId="Kommentarthema">
    <w:name w:val="annotation subject"/>
    <w:basedOn w:val="Kommentartext"/>
    <w:next w:val="Kommentartext"/>
    <w:link w:val="KommentarthemaZchn"/>
    <w:rsid w:val="00751A4B"/>
    <w:rPr>
      <w:b/>
      <w:bCs/>
      <w:sz w:val="20"/>
      <w:szCs w:val="20"/>
    </w:rPr>
  </w:style>
  <w:style w:type="character" w:customStyle="1" w:styleId="KommentarthemaZchn">
    <w:name w:val="Kommentarthema Zchn"/>
    <w:link w:val="Kommentarthema"/>
    <w:rsid w:val="00751A4B"/>
    <w:rPr>
      <w:rFonts w:ascii="Calibri" w:eastAsia="ヒラギノ角ゴ Pro W3" w:hAnsi="Calibri"/>
      <w:b/>
      <w:bCs/>
      <w:sz w:val="24"/>
      <w:szCs w:val="24"/>
      <w:lang w:val="en-US" w:eastAsia="en-US"/>
    </w:rPr>
  </w:style>
  <w:style w:type="paragraph" w:customStyle="1" w:styleId="HelleListe-Akzent31">
    <w:name w:val="Helle Liste - Akzent 31"/>
    <w:hidden/>
    <w:uiPriority w:val="71"/>
    <w:rsid w:val="00751A4B"/>
    <w:rPr>
      <w:rFonts w:ascii="Calibri" w:eastAsia="ヒラギノ角ゴ Pro W3" w:hAnsi="Calibri"/>
      <w:sz w:val="24"/>
      <w:szCs w:val="22"/>
      <w:lang w:val="en-US" w:eastAsia="en-US"/>
    </w:rPr>
  </w:style>
  <w:style w:type="paragraph" w:customStyle="1" w:styleId="MittlereListe2-Akzent21">
    <w:name w:val="Mittlere Liste 2 - Akzent 21"/>
    <w:hidden/>
    <w:uiPriority w:val="71"/>
    <w:rsid w:val="008960D2"/>
    <w:rPr>
      <w:rFonts w:ascii="Calibri" w:eastAsia="ヒラギノ角ゴ Pro W3" w:hAnsi="Calibri"/>
      <w:sz w:val="24"/>
      <w:szCs w:val="22"/>
      <w:lang w:val="en-US" w:eastAsia="en-US"/>
    </w:rPr>
  </w:style>
  <w:style w:type="character" w:styleId="NichtaufgelsteErwhnung">
    <w:name w:val="Unresolved Mention"/>
    <w:uiPriority w:val="99"/>
    <w:semiHidden/>
    <w:unhideWhenUsed/>
    <w:rsid w:val="00A12497"/>
    <w:rPr>
      <w:color w:val="605E5C"/>
      <w:shd w:val="clear" w:color="auto" w:fill="E1DFDD"/>
    </w:rPr>
  </w:style>
  <w:style w:type="character" w:customStyle="1" w:styleId="fontstyle01">
    <w:name w:val="fontstyle01"/>
    <w:rsid w:val="008C2572"/>
    <w:rPr>
      <w:rFonts w:ascii="Calibri" w:hAnsi="Calibri" w:cs="Calibri" w:hint="default"/>
      <w:b w:val="0"/>
      <w:bCs w:val="0"/>
      <w:i w:val="0"/>
      <w:iCs w:val="0"/>
      <w:color w:val="000000"/>
      <w:sz w:val="20"/>
      <w:szCs w:val="20"/>
    </w:rPr>
  </w:style>
  <w:style w:type="paragraph" w:customStyle="1" w:styleId="FarbigeSchattierung-Akzent11">
    <w:name w:val="Farbige Schattierung - Akzent 11"/>
    <w:hidden/>
    <w:uiPriority w:val="71"/>
    <w:rsid w:val="00E217A8"/>
    <w:rPr>
      <w:rFonts w:ascii="Calibri" w:eastAsia="ヒラギノ角ゴ Pro W3" w:hAnsi="Calibri"/>
      <w:sz w:val="24"/>
      <w:szCs w:val="22"/>
      <w:lang w:val="en-US" w:eastAsia="en-US"/>
    </w:rPr>
  </w:style>
  <w:style w:type="character" w:customStyle="1" w:styleId="berschrift2Zchn">
    <w:name w:val="Überschrift 2 Zchn"/>
    <w:basedOn w:val="Absatz-Standardschriftart"/>
    <w:link w:val="berschrift2"/>
    <w:semiHidden/>
    <w:rsid w:val="00DF5276"/>
    <w:rPr>
      <w:rFonts w:asciiTheme="majorHAnsi" w:eastAsiaTheme="majorEastAsia" w:hAnsiTheme="majorHAnsi" w:cstheme="majorBidi"/>
      <w:color w:val="2F5496" w:themeColor="accent1" w:themeShade="BF"/>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478792">
      <w:bodyDiv w:val="1"/>
      <w:marLeft w:val="0"/>
      <w:marRight w:val="0"/>
      <w:marTop w:val="0"/>
      <w:marBottom w:val="0"/>
      <w:divBdr>
        <w:top w:val="none" w:sz="0" w:space="0" w:color="auto"/>
        <w:left w:val="none" w:sz="0" w:space="0" w:color="auto"/>
        <w:bottom w:val="none" w:sz="0" w:space="0" w:color="auto"/>
        <w:right w:val="none" w:sz="0" w:space="0" w:color="auto"/>
      </w:divBdr>
    </w:div>
    <w:div w:id="1020548212">
      <w:bodyDiv w:val="1"/>
      <w:marLeft w:val="0"/>
      <w:marRight w:val="0"/>
      <w:marTop w:val="0"/>
      <w:marBottom w:val="0"/>
      <w:divBdr>
        <w:top w:val="none" w:sz="0" w:space="0" w:color="auto"/>
        <w:left w:val="none" w:sz="0" w:space="0" w:color="auto"/>
        <w:bottom w:val="none" w:sz="0" w:space="0" w:color="auto"/>
        <w:right w:val="none" w:sz="0" w:space="0" w:color="auto"/>
      </w:divBdr>
    </w:div>
    <w:div w:id="1362590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67A375-5A3C-42CF-BBB2-DA277624B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40</Words>
  <Characters>5927</Characters>
  <Application>Microsoft Office Word</Application>
  <DocSecurity>0</DocSecurity>
  <Lines>49</Lines>
  <Paragraphs>13</Paragraphs>
  <ScaleCrop>false</ScaleCrop>
  <HeadingPairs>
    <vt:vector size="2" baseType="variant">
      <vt:variant>
        <vt:lpstr>Titel</vt:lpstr>
      </vt:variant>
      <vt:variant>
        <vt:i4>1</vt:i4>
      </vt:variant>
    </vt:vector>
  </HeadingPairs>
  <TitlesOfParts>
    <vt:vector size="1" baseType="lpstr">
      <vt:lpstr>COPAS Document Template</vt:lpstr>
    </vt:vector>
  </TitlesOfParts>
  <Company>Uni Regensburg</Company>
  <LinksUpToDate>false</LinksUpToDate>
  <CharactersWithSpaces>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AS Document Template</dc:title>
  <dc:subject/>
  <dc:creator>Cedric Essi;Paula von Gleich;Stephen Koetzing;Samira Spatzek;Gesine Wegner</dc:creator>
  <cp:keywords/>
  <cp:lastModifiedBy>Stephen Koetzing</cp:lastModifiedBy>
  <cp:revision>6</cp:revision>
  <cp:lastPrinted>2012-04-06T20:01:00Z</cp:lastPrinted>
  <dcterms:created xsi:type="dcterms:W3CDTF">2021-09-20T18:41:00Z</dcterms:created>
  <dcterms:modified xsi:type="dcterms:W3CDTF">2022-02-11T15:11:00Z</dcterms:modified>
</cp:coreProperties>
</file>